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AA5C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4AEA">
        <w:rPr>
          <w:rFonts w:eastAsia="Times New Roman" w:cstheme="minorHAnsi"/>
          <w:b/>
        </w:rPr>
        <w:t>69404</w:t>
      </w:r>
    </w:p>
    <w:p w14:paraId="2F6924E5" w14:textId="74DC65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E4AEA">
        <w:rPr>
          <w:rFonts w:eastAsia="Times New Roman" w:cstheme="minorHAnsi"/>
          <w:b/>
        </w:rPr>
        <w:t>Sulakshana Karkala</w:t>
      </w:r>
    </w:p>
    <w:p w14:paraId="6FB9233B" w14:textId="427BE6E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4AEA" w:rsidRPr="00F17357">
          <w:rPr>
            <w:rStyle w:val="Hyperlink"/>
            <w:rFonts w:eastAsia="Times New Roman" w:cstheme="minorHAnsi"/>
            <w:b/>
          </w:rPr>
          <w:t>https://review.jove.com/account/file-uploader?src=21168268</w:t>
        </w:r>
      </w:hyperlink>
    </w:p>
    <w:p w14:paraId="69FB306F" w14:textId="77777777" w:rsidR="00AE4AEA" w:rsidRPr="00B07A3B" w:rsidRDefault="00AE4AE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5DC06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A176E" w:rsidRPr="002A176E">
        <w:rPr>
          <w:rStyle w:val="ArticleTitle"/>
          <w:rFonts w:cstheme="minorHAnsi"/>
        </w:rPr>
        <w:t>A Simple Microaspiration Technique for Isolating Somatic Cells from Cryopreserved Equine Semen as Nuclear Donors for Clon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2A6D02" w14:textId="77777777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A176E">
        <w:rPr>
          <w:rFonts w:eastAsia="Times New Roman" w:cstheme="minorHAnsi"/>
          <w:b/>
          <w:sz w:val="28"/>
          <w:szCs w:val="28"/>
          <w:lang w:val="es-ES"/>
        </w:rPr>
        <w:t>Boris Ramos Serrano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Alejandro Ávalos Rodríguez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Ana María Rosales Torres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Michael Edward Kjelland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3,4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, José Ernesto Hernández Pichardo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5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*</w:t>
      </w:r>
    </w:p>
    <w:p w14:paraId="6FA4D00C" w14:textId="77777777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</w:p>
    <w:p w14:paraId="20CE52E6" w14:textId="3774EFDC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2A176E">
        <w:rPr>
          <w:rFonts w:eastAsia="Times New Roman" w:cstheme="minorHAnsi"/>
          <w:b/>
          <w:sz w:val="28"/>
          <w:szCs w:val="28"/>
          <w:lang w:val="es-MX"/>
        </w:rPr>
        <w:t>Doctorado en Ciencias Biológicas y de la Salud, Universidad Autónoma Metropolitana</w:t>
      </w:r>
    </w:p>
    <w:p w14:paraId="264F02D2" w14:textId="4BEDD097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Departamento de Producción Agrícola y Animal. División de Ciencias Biológicas y de la Salud. </w:t>
      </w:r>
      <w:r w:rsidRPr="002A176E">
        <w:rPr>
          <w:rFonts w:eastAsia="Times New Roman" w:cstheme="minorHAnsi"/>
          <w:b/>
          <w:sz w:val="28"/>
          <w:szCs w:val="28"/>
          <w:lang w:val="es-MX"/>
        </w:rPr>
        <w:t>Universidad Autónoma Metropolitana-Xochimilco</w:t>
      </w:r>
    </w:p>
    <w:p w14:paraId="402BEDC8" w14:textId="73EE5269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3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Integrated Cell Culture &amp; Bioimaging Laboratory, Division of Science, Mathematics &amp; Agribusiness, Mayville State University</w:t>
      </w:r>
    </w:p>
    <w:p w14:paraId="704DF409" w14:textId="4E26F2A2" w:rsidR="002A176E" w:rsidRPr="002A176E" w:rsidRDefault="002A176E" w:rsidP="002A176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4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Conservation, Genetics &amp; Biotech, LLC, Valley City</w:t>
      </w:r>
    </w:p>
    <w:p w14:paraId="74A3CDA1" w14:textId="4E4C0226" w:rsidR="00D6314B" w:rsidRPr="002A176E" w:rsidRDefault="002A176E" w:rsidP="00EC3C46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5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>Laboratorio de Manejo de la Reproducción Animal.</w:t>
      </w:r>
      <w:r w:rsidRPr="002A176E">
        <w:rPr>
          <w:rFonts w:eastAsia="Times New Roman" w:cstheme="minorHAnsi"/>
          <w:b/>
          <w:sz w:val="28"/>
          <w:szCs w:val="28"/>
          <w:vertAlign w:val="superscript"/>
          <w:lang w:val="es-ES"/>
        </w:rPr>
        <w:t xml:space="preserve"> </w:t>
      </w:r>
      <w:r w:rsidRPr="002A176E">
        <w:rPr>
          <w:rFonts w:eastAsia="Times New Roman" w:cstheme="minorHAnsi"/>
          <w:b/>
          <w:sz w:val="28"/>
          <w:szCs w:val="28"/>
          <w:lang w:val="es-ES"/>
        </w:rPr>
        <w:t xml:space="preserve">Departamento de Producción Agrícola y Animal. División de Ciencias Biológicas y de la Salud. </w:t>
      </w:r>
      <w:r w:rsidRPr="002A176E">
        <w:rPr>
          <w:rFonts w:eastAsia="Times New Roman" w:cstheme="minorHAnsi"/>
          <w:b/>
          <w:sz w:val="28"/>
          <w:szCs w:val="28"/>
          <w:lang w:val="es-MX"/>
        </w:rPr>
        <w:t>Universidad Autónoma Metropolitana-Xochimilco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FAD6554" w:rsidR="004E0C5A" w:rsidRPr="00B07A3B" w:rsidRDefault="002A176E" w:rsidP="004E0C5A">
      <w:pPr>
        <w:outlineLvl w:val="0"/>
        <w:rPr>
          <w:rFonts w:eastAsia="Times New Roman" w:cstheme="minorHAnsi"/>
        </w:rPr>
      </w:pPr>
      <w:bookmarkStart w:id="0" w:name="_Hlk25233958"/>
      <w:r w:rsidRPr="001B5624">
        <w:rPr>
          <w:lang w:val="es-ES"/>
        </w:rPr>
        <w:t>José Ernesto Hernández Pichardo</w:t>
      </w:r>
      <w:r>
        <w:rPr>
          <w:lang w:val="es-ES"/>
        </w:rPr>
        <w:tab/>
        <w:t>(</w:t>
      </w:r>
      <w:hyperlink r:id="rId8" w:history="1">
        <w:r w:rsidRPr="00E7443D">
          <w:rPr>
            <w:rStyle w:val="Hyperlink"/>
          </w:rPr>
          <w:t>ehernan@correo.xoc.uam.mx</w:t>
        </w:r>
      </w:hyperlink>
      <w: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D8DC305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>Boris Ramos Serrano</w:t>
      </w:r>
      <w:r>
        <w:rPr>
          <w:lang w:val="es-ES"/>
        </w:rPr>
        <w:tab/>
      </w:r>
      <w:r>
        <w:rPr>
          <w:lang w:val="es-ES"/>
        </w:rPr>
        <w:tab/>
      </w:r>
      <w:r>
        <w:rPr>
          <w:lang w:val="es-ES"/>
        </w:rPr>
        <w:tab/>
        <w:t>(</w:t>
      </w:r>
      <w:hyperlink r:id="rId9" w:history="1">
        <w:r w:rsidRPr="00E7443D">
          <w:rPr>
            <w:rStyle w:val="Hyperlink"/>
          </w:rPr>
          <w:t>2223801065@correo.xoc.uam.mx</w:t>
        </w:r>
      </w:hyperlink>
      <w:r>
        <w:t>)</w:t>
      </w:r>
    </w:p>
    <w:p w14:paraId="327F754D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>Alejandro Ávalos Rodríguez</w:t>
      </w:r>
      <w:r>
        <w:rPr>
          <w:lang w:val="es-ES"/>
        </w:rPr>
        <w:tab/>
      </w:r>
      <w:r>
        <w:rPr>
          <w:lang w:val="es-ES"/>
        </w:rPr>
        <w:tab/>
        <w:t>(</w:t>
      </w:r>
      <w:hyperlink r:id="rId10" w:history="1">
        <w:r w:rsidRPr="00E7443D">
          <w:rPr>
            <w:rStyle w:val="Hyperlink"/>
            <w:lang w:val="es-VE"/>
          </w:rPr>
          <w:t>avalosr@correo.xoc.uam.mx</w:t>
        </w:r>
      </w:hyperlink>
      <w:r>
        <w:t>)</w:t>
      </w:r>
    </w:p>
    <w:p w14:paraId="5EC3E6AF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>Ana María Rosales Torres</w:t>
      </w:r>
      <w:r>
        <w:rPr>
          <w:lang w:val="es-ES"/>
        </w:rPr>
        <w:tab/>
      </w:r>
      <w:r>
        <w:rPr>
          <w:lang w:val="es-ES"/>
        </w:rPr>
        <w:tab/>
        <w:t>(</w:t>
      </w:r>
      <w:hyperlink r:id="rId11" w:history="1">
        <w:r w:rsidRPr="00E7443D">
          <w:rPr>
            <w:rStyle w:val="Hyperlink"/>
          </w:rPr>
          <w:t>anamaria@correo.xoc.uam.mx</w:t>
        </w:r>
      </w:hyperlink>
      <w:r>
        <w:t>)</w:t>
      </w:r>
    </w:p>
    <w:p w14:paraId="1C75AE01" w14:textId="77777777" w:rsidR="002A176E" w:rsidRDefault="002A176E" w:rsidP="002A176E">
      <w:pPr>
        <w:rPr>
          <w:lang w:val="es-ES"/>
        </w:rPr>
      </w:pPr>
      <w:r w:rsidRPr="001B5624">
        <w:rPr>
          <w:lang w:val="es-ES"/>
        </w:rPr>
        <w:t>Michael Edward Kjelland</w:t>
      </w:r>
      <w:r>
        <w:rPr>
          <w:lang w:val="es-ES"/>
        </w:rPr>
        <w:tab/>
      </w:r>
      <w:r>
        <w:rPr>
          <w:lang w:val="es-ES"/>
        </w:rPr>
        <w:tab/>
        <w:t>(</w:t>
      </w:r>
      <w:hyperlink r:id="rId12" w:history="1">
        <w:r w:rsidRPr="00E7443D">
          <w:rPr>
            <w:rStyle w:val="Hyperlink"/>
          </w:rPr>
          <w:t>mkjelland@hotmail.com</w:t>
        </w:r>
      </w:hyperlink>
      <w:r>
        <w:t>)</w:t>
      </w:r>
    </w:p>
    <w:p w14:paraId="12916965" w14:textId="0A14FC32" w:rsidR="003B5E26" w:rsidRPr="00B07A3B" w:rsidRDefault="002A176E" w:rsidP="009A0E7C">
      <w:pPr>
        <w:outlineLvl w:val="0"/>
        <w:rPr>
          <w:rFonts w:cstheme="minorHAnsi"/>
          <w:b/>
          <w:sz w:val="22"/>
          <w:szCs w:val="22"/>
        </w:rPr>
      </w:pPr>
      <w:r w:rsidRPr="001B5624">
        <w:rPr>
          <w:lang w:val="es-ES"/>
        </w:rPr>
        <w:t>José Ernesto Hernández Pichardo</w:t>
      </w:r>
      <w:r>
        <w:rPr>
          <w:lang w:val="es-ES"/>
        </w:rPr>
        <w:tab/>
        <w:t>(</w:t>
      </w:r>
      <w:hyperlink r:id="rId13" w:history="1">
        <w:r w:rsidRPr="00E7443D">
          <w:rPr>
            <w:rStyle w:val="Hyperlink"/>
          </w:rPr>
          <w:t>ehernan@correo.xoc.uam.mx</w:t>
        </w:r>
      </w:hyperlink>
      <w: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72FD6C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3360F">
        <w:rPr>
          <w:rFonts w:eastAsia="Times New Roman" w:cstheme="minorHAnsi"/>
          <w:b/>
          <w:bCs/>
        </w:rPr>
        <w:t xml:space="preserve">YES </w:t>
      </w:r>
      <w:r w:rsidRPr="00B07A3B">
        <w:rPr>
          <w:rFonts w:eastAsia="Times New Roman" w:cstheme="minorHAnsi"/>
        </w:rPr>
        <w:t xml:space="preserve">  </w:t>
      </w:r>
      <w:r w:rsidR="00F81EA1">
        <w:rPr>
          <w:rFonts w:eastAsia="Times New Roman" w:cstheme="minorHAnsi"/>
        </w:rPr>
        <w:br/>
      </w:r>
      <w:r w:rsidR="00F81EA1">
        <w:rPr>
          <w:rFonts w:eastAsia="Times New Roman" w:cstheme="minorHAnsi"/>
        </w:rPr>
        <w:br/>
      </w:r>
    </w:p>
    <w:p w14:paraId="771112AA" w14:textId="3255D40D" w:rsidR="00F81EA1" w:rsidRPr="00D938F7" w:rsidRDefault="00F81EA1" w:rsidP="00F81EA1">
      <w:pPr>
        <w:ind w:left="216"/>
        <w:outlineLvl w:val="0"/>
        <w:rPr>
          <w:rFonts w:eastAsia="Times New Roman" w:cstheme="minorHAnsi"/>
          <w:b/>
        </w:rPr>
      </w:pPr>
      <w:r w:rsidRPr="00D938F7">
        <w:rPr>
          <w:rFonts w:eastAsia="Times New Roman" w:cstheme="minorHAnsi"/>
        </w:rPr>
        <w:t>Authors: Please create scope videos of the shots labeled as SCOPE and upload the files to your project page as soon as possible:</w:t>
      </w:r>
      <w:r w:rsidRPr="00D938F7">
        <w:t xml:space="preserve"> </w:t>
      </w:r>
      <w:hyperlink r:id="rId14" w:history="1">
        <w:r w:rsidRPr="00D938F7">
          <w:rPr>
            <w:rStyle w:val="Hyperlink"/>
            <w:rFonts w:eastAsia="Times New Roman" w:cstheme="minorHAnsi"/>
            <w:b/>
          </w:rPr>
          <w:t>https://review.jove.com/account/file-uploader?src=21168268</w:t>
        </w:r>
      </w:hyperlink>
    </w:p>
    <w:p w14:paraId="0CD1A868" w14:textId="6505F426" w:rsidR="00F81EA1" w:rsidRPr="00D938F7" w:rsidRDefault="00F81EA1" w:rsidP="00D7547B">
      <w:pPr>
        <w:spacing w:before="120"/>
        <w:ind w:left="720"/>
        <w:rPr>
          <w:rFonts w:eastAsia="Times New Roman" w:cstheme="minorHAnsi"/>
        </w:rPr>
      </w:pPr>
    </w:p>
    <w:p w14:paraId="181DD27E" w14:textId="30E2EE03" w:rsidR="005F1ADF" w:rsidRPr="00F81EA1" w:rsidRDefault="00F81EA1" w:rsidP="00D7547B">
      <w:pPr>
        <w:spacing w:before="120"/>
        <w:ind w:left="720"/>
        <w:rPr>
          <w:rFonts w:eastAsia="Times New Roman" w:cstheme="minorHAnsi"/>
          <w:b/>
          <w:bCs/>
          <w:color w:val="auto"/>
        </w:rPr>
      </w:pPr>
      <w:r w:rsidRPr="00D938F7">
        <w:rPr>
          <w:rFonts w:eastAsia="Times New Roman" w:cstheme="minorHAnsi"/>
          <w:b/>
          <w:bCs/>
          <w:color w:val="auto"/>
        </w:rPr>
        <w:t xml:space="preserve">SCOPE: </w:t>
      </w:r>
      <w:r w:rsidR="007244F3" w:rsidRPr="00D938F7">
        <w:rPr>
          <w:rFonts w:eastAsia="Times New Roman" w:cstheme="minorHAnsi"/>
          <w:b/>
          <w:bCs/>
          <w:color w:val="auto"/>
        </w:rPr>
        <w:t>3.2.1, 3.2.2, 3.2.3, 3.3.1, 3.3.2,3.3.3, 3.3.4, 3.4.1, 3.4.2, 3.6.1, 3.6.2, 3.6.3, 3.7.1</w:t>
      </w:r>
    </w:p>
    <w:p w14:paraId="4E7C3E85" w14:textId="74BE0325" w:rsidR="00A13CC3" w:rsidRPr="00D938F7" w:rsidRDefault="00D938F7" w:rsidP="00D7547B">
      <w:pPr>
        <w:spacing w:before="120"/>
        <w:ind w:left="720"/>
        <w:rPr>
          <w:rFonts w:eastAsia="Times New Roman" w:cstheme="minorHAnsi"/>
          <w:b/>
        </w:rPr>
      </w:pPr>
      <w:r w:rsidRPr="00D938F7">
        <w:rPr>
          <w:rFonts w:eastAsia="Times New Roman" w:cstheme="minorHAnsi"/>
          <w:b/>
          <w:highlight w:val="green"/>
        </w:rPr>
        <w:t>NOTE: SCOPE shots were shot by the videographer</w:t>
      </w:r>
    </w:p>
    <w:p w14:paraId="4B20EAF0" w14:textId="495B92F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3360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D21DC3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3360F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A15C212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63360F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575C">
        <w:rPr>
          <w:rFonts w:cstheme="minorHAnsi"/>
          <w:b/>
          <w:sz w:val="22"/>
          <w:szCs w:val="22"/>
        </w:rPr>
        <w:t>Length</w:t>
      </w:r>
    </w:p>
    <w:p w14:paraId="72F5C5E6" w14:textId="2B725D1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4575C">
        <w:rPr>
          <w:rFonts w:cstheme="minorHAnsi"/>
          <w:bCs/>
          <w:sz w:val="22"/>
          <w:szCs w:val="22"/>
        </w:rPr>
        <w:t>11</w:t>
      </w:r>
    </w:p>
    <w:p w14:paraId="5AAC9C6C" w14:textId="45099C6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4575C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435C2375" w:rsidR="007D61A8" w:rsidRPr="00B07A3B" w:rsidRDefault="00726E80" w:rsidP="00731E5D">
      <w:pPr>
        <w:rPr>
          <w:rFonts w:cstheme="minorHAnsi"/>
          <w:b/>
        </w:rPr>
      </w:pPr>
      <w:r w:rsidRPr="00726E80">
        <w:rPr>
          <w:rFonts w:cstheme="minorHAnsi"/>
          <w:b/>
          <w:highlight w:val="green"/>
        </w:rPr>
        <w:t>Videographer’s Note: Headshot "EEC_4360" is Dr. José Ernesto Hernández Pichardo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Pr="00D938F7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</w:p>
    <w:p w14:paraId="0F0D9777" w14:textId="77777777" w:rsidR="00A40CB9" w:rsidRPr="00D938F7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D938F7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D938F7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4E7CA7C5" w:rsidR="00A40CB9" w:rsidRPr="00F81EA1" w:rsidRDefault="0063360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3360F">
        <w:rPr>
          <w:rFonts w:cstheme="minorHAnsi"/>
          <w:b/>
          <w:u w:val="single"/>
          <w:lang w:val="es-ES"/>
        </w:rPr>
        <w:t>Alejandro Ávalos Rodríguez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63360F">
        <w:rPr>
          <w:rFonts w:cstheme="minorHAnsi"/>
          <w:lang w:val="es-MX"/>
        </w:rPr>
        <w:t>We aim to show that somatic cells from cryopreserved equine semen can be useful to recover individuals of high genetic value.</w:t>
      </w:r>
      <w:r>
        <w:rPr>
          <w:rFonts w:cstheme="minorHAnsi"/>
          <w:lang w:val="es-MX"/>
        </w:rPr>
        <w:t xml:space="preserve"> </w:t>
      </w:r>
    </w:p>
    <w:p w14:paraId="67680187" w14:textId="07B5BF78" w:rsidR="00F81EA1" w:rsidRPr="00F81EA1" w:rsidRDefault="00F81EA1" w:rsidP="00F81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D938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Suggested B.roll:4.1.1</w:t>
      </w:r>
    </w:p>
    <w:p w14:paraId="01C97A98" w14:textId="11247EB6" w:rsidR="00A40CB9" w:rsidRPr="00B07A3B" w:rsidRDefault="00726E80" w:rsidP="00726E80">
      <w:pPr>
        <w:ind w:left="907"/>
        <w:rPr>
          <w:rFonts w:eastAsia="Times New Roman" w:cstheme="minorHAnsi"/>
          <w:b/>
          <w:bCs/>
        </w:rPr>
      </w:pPr>
      <w:r w:rsidRPr="00726E80">
        <w:rPr>
          <w:rFonts w:eastAsia="Times New Roman" w:cstheme="minorHAnsi"/>
          <w:b/>
          <w:bCs/>
          <w:highlight w:val="green"/>
        </w:rPr>
        <w:t>Videographer’s Note: Is unslated in clip "EEC_4335"</w:t>
      </w:r>
    </w:p>
    <w:p w14:paraId="00BE21E3" w14:textId="77777777" w:rsidR="00A40CB9" w:rsidRPr="00D938F7" w:rsidRDefault="00A40CB9" w:rsidP="00A40CB9">
      <w:pPr>
        <w:spacing w:before="120"/>
        <w:rPr>
          <w:rFonts w:eastAsia="Times New Roman" w:cstheme="minorHAnsi"/>
          <w:strike/>
        </w:rPr>
      </w:pPr>
      <w:r w:rsidRPr="00D938F7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1926AB47" w14:textId="0205198D" w:rsidR="00A40CB9" w:rsidRPr="00F81EA1" w:rsidRDefault="0063360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213246667"/>
      <w:r w:rsidRPr="0063360F">
        <w:rPr>
          <w:rStyle w:val="AuthorName"/>
          <w:rFonts w:asciiTheme="minorHAnsi" w:eastAsia="Times" w:hAnsiTheme="minorHAnsi" w:cstheme="minorHAnsi"/>
        </w:rPr>
        <w:t>Boris Ramos Serrano</w:t>
      </w:r>
      <w:bookmarkEnd w:id="1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63360F">
        <w:rPr>
          <w:rFonts w:cstheme="minorHAnsi"/>
          <w:lang w:val="es-MX"/>
        </w:rPr>
        <w:t>Our current challenge is to be able to select somatic cells with intact, diploid DNA to be used as nuclear donors.</w:t>
      </w:r>
      <w:r>
        <w:rPr>
          <w:rFonts w:cstheme="minorHAnsi"/>
          <w:lang w:val="es-MX"/>
        </w:rPr>
        <w:t xml:space="preserve"> </w:t>
      </w:r>
    </w:p>
    <w:p w14:paraId="1855096F" w14:textId="035C8FE0" w:rsidR="00F81EA1" w:rsidRPr="00B07A3B" w:rsidRDefault="00F81EA1" w:rsidP="00F81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D938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Suggested B.roll:3.6</w:t>
      </w:r>
    </w:p>
    <w:p w14:paraId="351F999E" w14:textId="77777777" w:rsidR="00F81EA1" w:rsidRPr="00F81EA1" w:rsidRDefault="00F81EA1" w:rsidP="00F81EA1">
      <w:pPr>
        <w:spacing w:before="12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D938F7" w:rsidRDefault="00A40CB9" w:rsidP="00A40CB9">
      <w:pPr>
        <w:rPr>
          <w:rFonts w:eastAsia="Times New Roman" w:cstheme="minorHAnsi"/>
          <w:b/>
          <w:bCs/>
          <w:strike/>
        </w:rPr>
      </w:pPr>
    </w:p>
    <w:p w14:paraId="0F23E25A" w14:textId="77777777" w:rsidR="00A40CB9" w:rsidRPr="00D938F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D938F7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6EAF5110" w14:textId="5F457B27" w:rsidR="00A40CB9" w:rsidRPr="00F81EA1" w:rsidRDefault="00D1780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17808">
        <w:rPr>
          <w:rStyle w:val="AuthorName"/>
          <w:rFonts w:asciiTheme="minorHAnsi" w:eastAsia="Times" w:hAnsiTheme="minorHAnsi" w:cstheme="minorHAnsi"/>
        </w:rPr>
        <w:t>Alejandro Ávalos Rodríg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360F" w:rsidRPr="0063360F">
        <w:rPr>
          <w:rFonts w:eastAsiaTheme="minorHAnsi" w:cstheme="minorBidi"/>
          <w:color w:val="auto"/>
          <w:kern w:val="2"/>
          <w:lang w:val="es-MX"/>
          <w14:ligatures w14:val="standardContextual"/>
        </w:rPr>
        <w:t>We identified a population of somatic cells that differs in morphology and viability in cryopreserved equine semen, which may be useful as nuclear donors</w:t>
      </w:r>
      <w:r w:rsidR="00F81EA1">
        <w:rPr>
          <w:rFonts w:eastAsiaTheme="minorHAnsi" w:cstheme="minorBidi"/>
          <w:color w:val="auto"/>
          <w:kern w:val="2"/>
          <w:lang w:val="es-MX"/>
          <w14:ligatures w14:val="standardContextual"/>
        </w:rPr>
        <w:t>.</w:t>
      </w:r>
    </w:p>
    <w:p w14:paraId="7B7680CA" w14:textId="73971438" w:rsidR="00F81EA1" w:rsidRPr="00F81EA1" w:rsidRDefault="00F81EA1" w:rsidP="0077712F">
      <w:pPr>
        <w:pStyle w:val="ListParagraph"/>
        <w:numPr>
          <w:ilvl w:val="2"/>
          <w:numId w:val="3"/>
        </w:numPr>
        <w:spacing w:before="120"/>
        <w:ind w:left="907"/>
        <w:contextualSpacing w:val="0"/>
        <w:rPr>
          <w:rFonts w:eastAsia="Times New Roman" w:cstheme="minorHAnsi"/>
        </w:rPr>
      </w:pPr>
      <w:r w:rsidRPr="00F81EA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81E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D938F7" w:rsidRDefault="00A40CB9" w:rsidP="00A40CB9">
      <w:pPr>
        <w:rPr>
          <w:rFonts w:eastAsia="Times New Roman" w:cstheme="minorHAnsi"/>
          <w:strike/>
        </w:rPr>
      </w:pPr>
    </w:p>
    <w:p w14:paraId="3E21CA80" w14:textId="77777777" w:rsidR="00A40CB9" w:rsidRPr="00D938F7" w:rsidRDefault="00A40CB9" w:rsidP="00A40CB9">
      <w:pPr>
        <w:rPr>
          <w:rFonts w:eastAsia="Times New Roman" w:cstheme="minorHAnsi"/>
          <w:b/>
          <w:bCs/>
          <w:strike/>
        </w:rPr>
      </w:pPr>
    </w:p>
    <w:p w14:paraId="31625B48" w14:textId="77777777" w:rsidR="00A40CB9" w:rsidRPr="00D938F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D938F7">
        <w:rPr>
          <w:rFonts w:cstheme="minorHAnsi"/>
          <w:strike/>
          <w:color w:val="000000"/>
          <w:shd w:val="clear" w:color="auto" w:fill="FFFFFF"/>
        </w:rPr>
        <w:t>What advantage does your protocol offer compared to other techniques?</w:t>
      </w:r>
    </w:p>
    <w:p w14:paraId="25549746" w14:textId="7A257015" w:rsidR="00A40CB9" w:rsidRPr="00F81EA1" w:rsidRDefault="00D1780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17808">
        <w:rPr>
          <w:rStyle w:val="AuthorName"/>
          <w:rFonts w:asciiTheme="minorHAnsi" w:eastAsia="Times" w:hAnsiTheme="minorHAnsi" w:cstheme="minorHAnsi"/>
        </w:rPr>
        <w:t>Boris Ramos Serrano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360F" w:rsidRPr="0063360F">
        <w:rPr>
          <w:rFonts w:cstheme="minorHAnsi"/>
        </w:rPr>
        <w:t>The cells can be selected based on their morphology, and the procedure does not require the establishment of primary cultures.</w:t>
      </w:r>
    </w:p>
    <w:p w14:paraId="709697C4" w14:textId="1AE0DE4A" w:rsidR="00F81EA1" w:rsidRPr="00D938F7" w:rsidRDefault="00F81EA1" w:rsidP="00F81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D938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Suggested B.roll:3.2.3</w:t>
      </w:r>
    </w:p>
    <w:p w14:paraId="64BE3BC5" w14:textId="77777777" w:rsidR="00A40CB9" w:rsidRPr="00D938F7" w:rsidRDefault="00A40CB9" w:rsidP="00A40CB9">
      <w:pPr>
        <w:spacing w:before="120"/>
        <w:rPr>
          <w:rFonts w:eastAsia="Times New Roman" w:cstheme="minorHAnsi"/>
          <w:strike/>
        </w:rPr>
      </w:pPr>
      <w:r w:rsidRPr="00D938F7">
        <w:rPr>
          <w:rFonts w:cstheme="minorHAnsi"/>
          <w:strike/>
          <w:color w:val="000000"/>
          <w:shd w:val="clear" w:color="auto" w:fill="FFFFFF"/>
        </w:rPr>
        <w:t>What questions will future research focus on?</w:t>
      </w:r>
    </w:p>
    <w:p w14:paraId="7107D9DE" w14:textId="703BB469" w:rsidR="00A40CB9" w:rsidRPr="00F81EA1" w:rsidRDefault="00D1780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17808">
        <w:rPr>
          <w:rStyle w:val="AuthorName"/>
          <w:rFonts w:asciiTheme="minorHAnsi" w:eastAsia="Times" w:hAnsiTheme="minorHAnsi" w:cstheme="minorHAnsi"/>
        </w:rPr>
        <w:lastRenderedPageBreak/>
        <w:t>Boris Ramos Serrano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3360F" w:rsidRPr="0063360F">
        <w:rPr>
          <w:rFonts w:cstheme="minorHAnsi"/>
        </w:rPr>
        <w:t>We will focus on improving the viability of these cells after thawing equine semen.</w:t>
      </w:r>
    </w:p>
    <w:p w14:paraId="70BAAC09" w14:textId="144C389A" w:rsidR="00F81EA1" w:rsidRPr="00B07A3B" w:rsidRDefault="00F81EA1" w:rsidP="00F81E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064A92B" w14:textId="77777777" w:rsidR="00F81EA1" w:rsidRPr="00B07A3B" w:rsidRDefault="00F81EA1" w:rsidP="00F81EA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6E2EE452" w14:textId="3CE0987C" w:rsidR="00F81EA1" w:rsidRPr="00F81EA1" w:rsidRDefault="00FF25E5" w:rsidP="00F81EA1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F81EA1" w:rsidRPr="00065779">
        <w:rPr>
          <w:rFonts w:eastAsia="Times New Roman" w:cstheme="minorHAnsi"/>
          <w:bCs/>
        </w:rPr>
        <w:t xml:space="preserve">the </w:t>
      </w:r>
      <w:r w:rsidR="00F81EA1" w:rsidRPr="00065779">
        <w:rPr>
          <w:rFonts w:eastAsia="Times New Roman" w:cstheme="minorHAnsi"/>
          <w:bCs/>
          <w:i/>
          <w:iCs/>
        </w:rPr>
        <w:t>Norma Oficial Mexicana NOM-027-ZOO-1995: Proceso Zoosanitario del Semen de Animales Domésticos</w:t>
      </w:r>
      <w:r w:rsidR="00F81EA1" w:rsidRPr="00065779">
        <w:rPr>
          <w:rFonts w:eastAsia="Times New Roman" w:cstheme="minorHAnsi"/>
          <w:bCs/>
        </w:rPr>
        <w:t>, issued by the Secretaría de Agricultura, Ganadería y Desarrollo Rural</w:t>
      </w:r>
      <w:r w:rsidR="00F81EA1">
        <w:rPr>
          <w:rFonts w:cstheme="minorHAnsi"/>
        </w:rPr>
        <w:br w:type="page"/>
      </w:r>
    </w:p>
    <w:p w14:paraId="1CEA460B" w14:textId="1FC89CAA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020A0DD" w:rsidR="00992857" w:rsidRPr="00B07A3B" w:rsidRDefault="00D938F7" w:rsidP="00DC2504">
      <w:pPr>
        <w:rPr>
          <w:rFonts w:cstheme="minorHAnsi"/>
        </w:rPr>
      </w:pPr>
      <w:r w:rsidRPr="00D938F7">
        <w:rPr>
          <w:rFonts w:cstheme="minorHAnsi"/>
          <w:highlight w:val="green"/>
        </w:rPr>
        <w:t>Videographer’s Note: The SCOPE shots were recorded in 4K, so there is more room for close up.</w:t>
      </w:r>
      <w:r w:rsidRPr="00D938F7">
        <w:rPr>
          <w:rFonts w:cstheme="minorHAnsi"/>
          <w:highlight w:val="green"/>
        </w:rPr>
        <w:br/>
        <w:t>All the SCOPE shots are numbered by voice.</w:t>
      </w:r>
    </w:p>
    <w:p w14:paraId="75DFC648" w14:textId="6F77A0F3" w:rsidR="00CE10F2" w:rsidRDefault="00D4575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575C">
        <w:rPr>
          <w:rFonts w:cstheme="minorHAnsi"/>
          <w:b/>
          <w:bCs/>
        </w:rPr>
        <w:t>Preparation of Cryopreserved Equine Semen for Somatic Cell Isolatio</w:t>
      </w:r>
      <w:r>
        <w:rPr>
          <w:rFonts w:cstheme="minorHAnsi"/>
          <w:b/>
          <w:bCs/>
        </w:rPr>
        <w:t>n</w:t>
      </w:r>
    </w:p>
    <w:p w14:paraId="314C5FBA" w14:textId="093D01C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05B43" w:rsidRPr="00905B43">
        <w:rPr>
          <w:rFonts w:cstheme="minorHAnsi"/>
        </w:rPr>
        <w:t>Boris Ramos Serrano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BCAFE88" w14:textId="6B6948CB" w:rsidR="00FD22AE" w:rsidRDefault="00FD22AE" w:rsidP="00FD22AE">
      <w:pPr>
        <w:pStyle w:val="Narration"/>
        <w:numPr>
          <w:ilvl w:val="1"/>
          <w:numId w:val="3"/>
        </w:numPr>
      </w:pPr>
      <w:r w:rsidRPr="00F96212">
        <w:t>To begin, remove the</w:t>
      </w:r>
      <w:r w:rsidR="00CD4944">
        <w:t xml:space="preserve"> equine</w:t>
      </w:r>
      <w:r w:rsidRPr="00F96212">
        <w:t xml:space="preserve"> semen straws from the liquid nitrogen tank </w:t>
      </w:r>
      <w:r w:rsidRPr="00F96212">
        <w:rPr>
          <w:b/>
          <w:bCs/>
        </w:rPr>
        <w:t>[1]</w:t>
      </w:r>
      <w:r w:rsidR="002A176E">
        <w:t xml:space="preserve">. </w:t>
      </w:r>
      <w:r w:rsidRPr="00F96212">
        <w:t xml:space="preserve"> </w:t>
      </w:r>
      <w:r w:rsidR="002A176E">
        <w:t>E</w:t>
      </w:r>
      <w:r w:rsidRPr="00F96212">
        <w:t xml:space="preserve">xpose them to air for 10 </w:t>
      </w:r>
      <w:r w:rsidR="00D938F7" w:rsidRPr="00F96212">
        <w:t xml:space="preserve">seconds </w:t>
      </w:r>
      <w:r w:rsidR="00D938F7" w:rsidRPr="00F96212">
        <w:rPr>
          <w:b/>
          <w:bCs/>
        </w:rPr>
        <w:t>[2]</w:t>
      </w:r>
      <w:r w:rsidR="00D938F7" w:rsidRPr="00F96212">
        <w:t xml:space="preserve"> and</w:t>
      </w:r>
      <w:r w:rsidRPr="00F96212">
        <w:t xml:space="preserve"> thaw them in a water bath at 37 degrees Celsius for 30 seconds </w:t>
      </w:r>
      <w:r w:rsidRPr="00F96212">
        <w:rPr>
          <w:b/>
          <w:bCs/>
        </w:rPr>
        <w:t>[3]</w:t>
      </w:r>
      <w:r w:rsidRPr="00F96212">
        <w:t>.</w:t>
      </w:r>
    </w:p>
    <w:p w14:paraId="259366CC" w14:textId="77777777" w:rsidR="00FD22AE" w:rsidRDefault="00FD22AE" w:rsidP="00FD22AE">
      <w:pPr>
        <w:pStyle w:val="ShotDescription"/>
        <w:numPr>
          <w:ilvl w:val="2"/>
          <w:numId w:val="3"/>
        </w:numPr>
      </w:pPr>
      <w:r w:rsidRPr="002A176E">
        <w:t>WIDE:</w:t>
      </w:r>
      <w:r w:rsidRPr="00F96212">
        <w:t xml:space="preserve"> Talent opening the liquid nitrogen tank and removing semen straws using protective gloves.</w:t>
      </w:r>
    </w:p>
    <w:p w14:paraId="22DB6D36" w14:textId="77777777" w:rsidR="00FD22AE" w:rsidRDefault="00FD22AE" w:rsidP="00FD22AE">
      <w:pPr>
        <w:pStyle w:val="ShotDescription"/>
        <w:numPr>
          <w:ilvl w:val="2"/>
          <w:numId w:val="3"/>
        </w:numPr>
      </w:pPr>
      <w:r w:rsidRPr="00F96212">
        <w:t>Talent holding the straws in ambient air for 10 seconds.</w:t>
      </w:r>
    </w:p>
    <w:p w14:paraId="56F986EF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lacing the straws into a 37 degrees Celsius water bath.</w:t>
      </w:r>
    </w:p>
    <w:p w14:paraId="3DBA6241" w14:textId="1B5A8405" w:rsidR="00FD22AE" w:rsidRDefault="002A176E" w:rsidP="002A176E">
      <w:pPr>
        <w:pStyle w:val="Narration"/>
        <w:numPr>
          <w:ilvl w:val="1"/>
          <w:numId w:val="3"/>
        </w:numPr>
      </w:pPr>
      <w:r>
        <w:t>T</w:t>
      </w:r>
      <w:r w:rsidR="00FD22AE" w:rsidRPr="00F96212">
        <w:t xml:space="preserve">ake 250 microliters </w:t>
      </w:r>
      <w:r>
        <w:t>sample of the</w:t>
      </w:r>
      <w:r w:rsidR="00FD22AE" w:rsidRPr="00F96212">
        <w:t xml:space="preserve"> thawed semen </w:t>
      </w:r>
      <w:r>
        <w:rPr>
          <w:b/>
          <w:bCs/>
        </w:rPr>
        <w:t>[1].</w:t>
      </w:r>
      <w:r w:rsidR="00FD22AE" w:rsidRPr="00F96212">
        <w:t xml:space="preserve"> </w:t>
      </w:r>
      <w:r>
        <w:t>D</w:t>
      </w:r>
      <w:r w:rsidR="00FD22AE" w:rsidRPr="00F96212">
        <w:t xml:space="preserve">ilute it with 1 milliliter of </w:t>
      </w:r>
      <w:r>
        <w:t xml:space="preserve">supplemented </w:t>
      </w:r>
      <w:r w:rsidR="00FD22AE" w:rsidRPr="00F96212">
        <w:t xml:space="preserve">DMEM/F12 </w:t>
      </w:r>
      <w:r w:rsidRPr="002A176E">
        <w:rPr>
          <w:i/>
          <w:iCs/>
          <w:color w:val="EE0000"/>
        </w:rPr>
        <w:t xml:space="preserve">(D-M-E-M-F-Twelve) </w:t>
      </w:r>
      <w:r w:rsidR="00FD22AE" w:rsidRPr="00F96212">
        <w:t xml:space="preserve">medium </w:t>
      </w:r>
      <w:r w:rsidR="00FD22AE" w:rsidRPr="00F96212">
        <w:rPr>
          <w:b/>
          <w:bCs/>
        </w:rPr>
        <w:t>[</w:t>
      </w:r>
      <w:r>
        <w:rPr>
          <w:b/>
          <w:bCs/>
        </w:rPr>
        <w:t>2</w:t>
      </w:r>
      <w:r w:rsidR="00FD22AE" w:rsidRPr="00F96212">
        <w:rPr>
          <w:b/>
          <w:bCs/>
        </w:rPr>
        <w:t>]</w:t>
      </w:r>
      <w:r w:rsidR="00FD22AE" w:rsidRPr="00F96212">
        <w:t>.</w:t>
      </w:r>
      <w:r w:rsidRPr="002A176E">
        <w:t xml:space="preserve"> </w:t>
      </w:r>
      <w:r w:rsidRPr="00F96212">
        <w:t xml:space="preserve">Incubate the semen mixture at 37 degrees Celsius for 30 minutes </w:t>
      </w:r>
      <w:r w:rsidRPr="00F96212">
        <w:rPr>
          <w:b/>
          <w:bCs/>
        </w:rPr>
        <w:t>[</w:t>
      </w:r>
      <w:r>
        <w:rPr>
          <w:b/>
          <w:bCs/>
        </w:rPr>
        <w:t>3</w:t>
      </w:r>
      <w:r w:rsidRPr="00F96212">
        <w:rPr>
          <w:b/>
          <w:bCs/>
        </w:rPr>
        <w:t>]</w:t>
      </w:r>
      <w:r w:rsidRPr="00F96212">
        <w:t>.</w:t>
      </w:r>
    </w:p>
    <w:p w14:paraId="42C2FE0A" w14:textId="77777777" w:rsidR="002A176E" w:rsidRDefault="00FD22AE" w:rsidP="00FD22AE">
      <w:pPr>
        <w:pStyle w:val="ShotDescription"/>
        <w:numPr>
          <w:ilvl w:val="2"/>
          <w:numId w:val="3"/>
        </w:numPr>
      </w:pPr>
      <w:r w:rsidRPr="00F96212">
        <w:t>Talent pipetting 250 microliters of thawed semen into a tube</w:t>
      </w:r>
      <w:r w:rsidR="002A176E">
        <w:t>.</w:t>
      </w:r>
    </w:p>
    <w:p w14:paraId="325832E1" w14:textId="3924E7D0" w:rsidR="00FD22AE" w:rsidRPr="00F96212" w:rsidRDefault="002A176E" w:rsidP="00FD22AE">
      <w:pPr>
        <w:pStyle w:val="ShotDescription"/>
        <w:numPr>
          <w:ilvl w:val="2"/>
          <w:numId w:val="3"/>
        </w:numPr>
      </w:pPr>
      <w:r>
        <w:t>Talent pipetting</w:t>
      </w:r>
      <w:r w:rsidR="00FD22AE" w:rsidRPr="00F96212">
        <w:t xml:space="preserve"> 1</w:t>
      </w:r>
      <w:r>
        <w:t xml:space="preserve"> </w:t>
      </w:r>
      <w:r w:rsidR="00FD22AE" w:rsidRPr="00F96212">
        <w:t>milliliter of supplemented DMEM/F12 medium.</w:t>
      </w:r>
      <w:r>
        <w:t xml:space="preserve"> </w:t>
      </w:r>
      <w:r w:rsidR="00D938F7">
        <w:br/>
        <w:t>AND</w:t>
      </w:r>
      <w:r w:rsidR="00D938F7">
        <w:br/>
      </w:r>
      <w:r>
        <w:rPr>
          <w:b/>
          <w:bCs/>
        </w:rPr>
        <w:t>T</w:t>
      </w:r>
      <w:r w:rsidR="00D938F7">
        <w:rPr>
          <w:b/>
          <w:bCs/>
        </w:rPr>
        <w:t>E</w:t>
      </w:r>
      <w:r>
        <w:rPr>
          <w:b/>
          <w:bCs/>
        </w:rPr>
        <w:t>XT</w:t>
      </w:r>
      <w:r w:rsidR="00D938F7">
        <w:rPr>
          <w:b/>
          <w:bCs/>
        </w:rPr>
        <w:t xml:space="preserve"> ON PLAIN BACKGROUND</w:t>
      </w:r>
      <w:r>
        <w:rPr>
          <w:b/>
          <w:bCs/>
        </w:rPr>
        <w:t>:</w:t>
      </w:r>
      <w:r w:rsidR="00D938F7">
        <w:rPr>
          <w:b/>
          <w:bCs/>
        </w:rPr>
        <w:br/>
      </w:r>
      <w:r w:rsidRPr="00D938F7">
        <w:t xml:space="preserve">DMEM-F12 </w:t>
      </w:r>
      <w:r w:rsidR="00D938F7" w:rsidRPr="00D938F7">
        <w:t>supplementation:</w:t>
      </w:r>
      <w:r w:rsidRPr="00D938F7">
        <w:t xml:space="preserve"> </w:t>
      </w:r>
      <w:r w:rsidR="00D938F7" w:rsidRPr="00D938F7">
        <w:br/>
      </w:r>
      <w:r w:rsidRPr="00D938F7">
        <w:t>10% FBS</w:t>
      </w:r>
      <w:r w:rsidR="00D938F7" w:rsidRPr="00D938F7">
        <w:br/>
      </w:r>
      <w:r w:rsidRPr="00D938F7">
        <w:t>0.1 mg/mL BSA</w:t>
      </w:r>
      <w:r w:rsidR="00D938F7" w:rsidRPr="00D938F7">
        <w:br/>
      </w:r>
      <w:r w:rsidRPr="00D938F7">
        <w:t>12.5 µM β-mercaptoethanol</w:t>
      </w:r>
      <w:r w:rsidR="00D938F7" w:rsidRPr="00D938F7">
        <w:br/>
      </w:r>
      <w:r w:rsidRPr="00D938F7">
        <w:t>1% antibiotic-antimycotic</w:t>
      </w:r>
      <w:r w:rsidR="00D938F7">
        <w:rPr>
          <w:b/>
          <w:bCs/>
        </w:rPr>
        <w:br/>
      </w:r>
      <w:r w:rsidR="00D938F7" w:rsidRPr="00D938F7">
        <w:rPr>
          <w:i/>
          <w:iCs/>
          <w:color w:val="0070C0"/>
        </w:rPr>
        <w:t>Video Editor: Please play both shots side by side in a split screen</w:t>
      </w:r>
    </w:p>
    <w:p w14:paraId="525BE0E0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lacing the tube containing the semen dilution into a 37 degrees Celsius incubator.</w:t>
      </w:r>
    </w:p>
    <w:p w14:paraId="29CEC6B8" w14:textId="296FC095" w:rsidR="00FD22AE" w:rsidRDefault="002A176E" w:rsidP="00FD22AE">
      <w:pPr>
        <w:pStyle w:val="Narration"/>
        <w:numPr>
          <w:ilvl w:val="1"/>
          <w:numId w:val="3"/>
        </w:numPr>
      </w:pPr>
      <w:r>
        <w:t>Pipette out</w:t>
      </w:r>
      <w:r w:rsidR="00FD22AE" w:rsidRPr="00F96212">
        <w:t xml:space="preserve"> 25 microliters from the incubated dilution </w:t>
      </w:r>
      <w:r w:rsidR="00CD4944">
        <w:t xml:space="preserve">into a tube </w:t>
      </w:r>
      <w:r w:rsidR="00CD4944">
        <w:rPr>
          <w:b/>
          <w:bCs/>
        </w:rPr>
        <w:t xml:space="preserve">[1] </w:t>
      </w:r>
      <w:r w:rsidR="00FD22AE" w:rsidRPr="00F96212">
        <w:t xml:space="preserve">and dilute it in 975 microliters of DPBS supplemented with 0.1 milligram per milliliter polyvinyl alcohol or polyvinylpyrrolidone </w:t>
      </w:r>
      <w:r w:rsidR="00FD22AE" w:rsidRPr="00F96212">
        <w:rPr>
          <w:b/>
          <w:bCs/>
        </w:rPr>
        <w:t>[</w:t>
      </w:r>
      <w:r w:rsidR="00CD4944">
        <w:rPr>
          <w:b/>
          <w:bCs/>
        </w:rPr>
        <w:t>2</w:t>
      </w:r>
      <w:r w:rsidR="00FD22AE" w:rsidRPr="00F96212">
        <w:rPr>
          <w:b/>
          <w:bCs/>
        </w:rPr>
        <w:t>]</w:t>
      </w:r>
      <w:r w:rsidR="00FD22AE" w:rsidRPr="00F96212">
        <w:t xml:space="preserve">. </w:t>
      </w:r>
      <w:r w:rsidR="00FD22AE" w:rsidRPr="00726E80">
        <w:rPr>
          <w:strike/>
          <w:color w:val="auto"/>
        </w:rPr>
        <w:t>Deposit this mixture into a 1.5</w:t>
      </w:r>
      <w:r w:rsidR="00CD4944" w:rsidRPr="00726E80">
        <w:rPr>
          <w:strike/>
          <w:color w:val="auto"/>
        </w:rPr>
        <w:t>-</w:t>
      </w:r>
      <w:r w:rsidR="00FD22AE" w:rsidRPr="00726E80">
        <w:rPr>
          <w:strike/>
          <w:color w:val="auto"/>
        </w:rPr>
        <w:t xml:space="preserve">milliliter microcentrifuge tube </w:t>
      </w:r>
      <w:r w:rsidR="00CD4944" w:rsidRPr="00726E80">
        <w:rPr>
          <w:b/>
          <w:bCs/>
          <w:strike/>
          <w:color w:val="auto"/>
        </w:rPr>
        <w:t xml:space="preserve">[3] </w:t>
      </w:r>
      <w:r w:rsidR="00FD22AE" w:rsidRPr="00726E80">
        <w:rPr>
          <w:strike/>
          <w:color w:val="auto"/>
        </w:rPr>
        <w:t xml:space="preserve">and </w:t>
      </w:r>
      <w:r w:rsidR="00726E80">
        <w:t>G</w:t>
      </w:r>
      <w:r w:rsidR="00FD22AE" w:rsidRPr="00F96212">
        <w:t>ently</w:t>
      </w:r>
      <w:r w:rsidR="00726E80">
        <w:t xml:space="preserve"> mix the suspension</w:t>
      </w:r>
      <w:r w:rsidR="00FD22AE" w:rsidRPr="00F96212">
        <w:t xml:space="preserve"> </w:t>
      </w:r>
      <w:r w:rsidR="00FD22AE" w:rsidRPr="00F96212">
        <w:rPr>
          <w:b/>
          <w:bCs/>
        </w:rPr>
        <w:t>[</w:t>
      </w:r>
      <w:r w:rsidR="00CD4944">
        <w:rPr>
          <w:b/>
          <w:bCs/>
        </w:rPr>
        <w:t>4</w:t>
      </w:r>
      <w:r w:rsidR="00FD22AE" w:rsidRPr="00F96212">
        <w:rPr>
          <w:b/>
          <w:bCs/>
        </w:rPr>
        <w:t>]</w:t>
      </w:r>
      <w:r w:rsidR="00FD22AE" w:rsidRPr="00F96212">
        <w:t>.</w:t>
      </w:r>
    </w:p>
    <w:p w14:paraId="4E68559B" w14:textId="77777777" w:rsidR="00CD4944" w:rsidRDefault="00FD22AE" w:rsidP="00FD22AE">
      <w:pPr>
        <w:pStyle w:val="ShotDescription"/>
        <w:numPr>
          <w:ilvl w:val="2"/>
          <w:numId w:val="3"/>
        </w:numPr>
      </w:pPr>
      <w:r w:rsidRPr="00F96212">
        <w:t>Talent pipetting 25 microliters from the first dilution into a fresh tube</w:t>
      </w:r>
      <w:r w:rsidR="00CD4944">
        <w:t>.</w:t>
      </w:r>
    </w:p>
    <w:p w14:paraId="7CAA5669" w14:textId="00F18D9D" w:rsidR="00FD22AE" w:rsidRDefault="00CD4944" w:rsidP="00FD22AE">
      <w:pPr>
        <w:pStyle w:val="ShotDescription"/>
        <w:numPr>
          <w:ilvl w:val="2"/>
          <w:numId w:val="3"/>
        </w:numPr>
      </w:pPr>
      <w:r>
        <w:t>Talent pipetting</w:t>
      </w:r>
      <w:r w:rsidR="00FD22AE" w:rsidRPr="00F96212">
        <w:t xml:space="preserve"> 975 microliters of DPBS with PVA or PVP</w:t>
      </w:r>
      <w:r>
        <w:t xml:space="preserve"> into the sample aliquot</w:t>
      </w:r>
      <w:r w:rsidR="00FD22AE" w:rsidRPr="00F96212">
        <w:t>.</w:t>
      </w:r>
    </w:p>
    <w:p w14:paraId="7899D6E9" w14:textId="05E13774" w:rsidR="00CD4944" w:rsidRPr="00726E80" w:rsidRDefault="00FD22AE" w:rsidP="00FD22AE">
      <w:pPr>
        <w:pStyle w:val="ShotDescription"/>
        <w:numPr>
          <w:ilvl w:val="2"/>
          <w:numId w:val="3"/>
        </w:numPr>
        <w:rPr>
          <w:strike/>
        </w:rPr>
      </w:pPr>
      <w:r w:rsidRPr="00726E80">
        <w:rPr>
          <w:strike/>
        </w:rPr>
        <w:lastRenderedPageBreak/>
        <w:t xml:space="preserve">Talent </w:t>
      </w:r>
      <w:r w:rsidR="00CD4944" w:rsidRPr="00726E80">
        <w:rPr>
          <w:strike/>
        </w:rPr>
        <w:t xml:space="preserve">transferring the mixture into a 1.5 mL microcentrifuge tube. </w:t>
      </w:r>
      <w:r w:rsidR="00726E80">
        <w:rPr>
          <w:strike/>
        </w:rPr>
        <w:br/>
      </w:r>
      <w:r w:rsidR="00726E80" w:rsidRPr="00726E80">
        <w:rPr>
          <w:highlight w:val="green"/>
        </w:rPr>
        <w:t>Videographer’s Note: Shot deleted</w:t>
      </w:r>
    </w:p>
    <w:p w14:paraId="2DC1E49E" w14:textId="593CE670" w:rsidR="00FD22AE" w:rsidRPr="00F96212" w:rsidRDefault="00CD4944" w:rsidP="00FD22AE">
      <w:pPr>
        <w:pStyle w:val="ShotDescription"/>
        <w:numPr>
          <w:ilvl w:val="2"/>
          <w:numId w:val="3"/>
        </w:numPr>
      </w:pPr>
      <w:r>
        <w:t xml:space="preserve">Talent </w:t>
      </w:r>
      <w:r w:rsidR="00FD22AE" w:rsidRPr="00F96212">
        <w:t>gently mixing the contents in the microcentrifuge tube.</w:t>
      </w:r>
    </w:p>
    <w:p w14:paraId="026C5F96" w14:textId="77777777" w:rsidR="00FD22AE" w:rsidRDefault="00FD22AE" w:rsidP="00FD22AE">
      <w:pPr>
        <w:pStyle w:val="Narration"/>
        <w:numPr>
          <w:ilvl w:val="1"/>
          <w:numId w:val="3"/>
        </w:numPr>
      </w:pPr>
      <w:r w:rsidRPr="00F96212">
        <w:t xml:space="preserve">Maintain the diluted semen mixture at 37 degrees Celsius throughout the entire cell collection process </w:t>
      </w:r>
      <w:r w:rsidRPr="00F96212">
        <w:rPr>
          <w:b/>
          <w:bCs/>
        </w:rPr>
        <w:t>[1]</w:t>
      </w:r>
      <w:r w:rsidRPr="00F96212">
        <w:t>.</w:t>
      </w:r>
    </w:p>
    <w:p w14:paraId="129BBD56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lacing the tube containing the final dilution into a 37 degrees Celsius warming block.</w:t>
      </w:r>
    </w:p>
    <w:p w14:paraId="7079ED84" w14:textId="2629DFB5" w:rsidR="00CD4944" w:rsidRDefault="00D4575C" w:rsidP="00CD494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575C">
        <w:rPr>
          <w:rFonts w:cstheme="minorHAnsi"/>
          <w:b/>
          <w:bCs/>
        </w:rPr>
        <w:t>Micromanipulation and Washing of Somatic Cells Isolated from Cryopreserved Equine Semen</w:t>
      </w:r>
    </w:p>
    <w:p w14:paraId="39903975" w14:textId="77777777" w:rsidR="00CD4944" w:rsidRDefault="00CD4944" w:rsidP="00CD4944">
      <w:pPr>
        <w:pStyle w:val="Narration"/>
        <w:ind w:left="360" w:firstLine="0"/>
      </w:pPr>
    </w:p>
    <w:p w14:paraId="7BBB366D" w14:textId="11616163" w:rsidR="00FD22AE" w:rsidRDefault="00FD22AE" w:rsidP="00CD4944">
      <w:pPr>
        <w:pStyle w:val="Narration"/>
        <w:numPr>
          <w:ilvl w:val="1"/>
          <w:numId w:val="3"/>
        </w:numPr>
      </w:pPr>
      <w:r w:rsidRPr="00F96212">
        <w:t xml:space="preserve">Place </w:t>
      </w:r>
      <w:r w:rsidR="00CD4944">
        <w:t>a</w:t>
      </w:r>
      <w:r w:rsidRPr="00F96212">
        <w:t xml:space="preserve"> </w:t>
      </w:r>
      <w:r w:rsidR="00CD4944">
        <w:t>Petri</w:t>
      </w:r>
      <w:r w:rsidRPr="00F96212">
        <w:t xml:space="preserve"> dish lid</w:t>
      </w:r>
      <w:r w:rsidR="00CD4944">
        <w:t xml:space="preserve"> containing diluted equine semen</w:t>
      </w:r>
      <w:r w:rsidRPr="00F96212">
        <w:t xml:space="preserve"> on the microscope stage to prepare for somatic cell collection </w:t>
      </w:r>
      <w:r w:rsidRPr="00F96212">
        <w:rPr>
          <w:b/>
          <w:bCs/>
        </w:rPr>
        <w:t>[1]</w:t>
      </w:r>
      <w:r w:rsidRPr="00F96212">
        <w:t>.</w:t>
      </w:r>
      <w:r w:rsidR="00CD4944" w:rsidRPr="00CD4944">
        <w:t xml:space="preserve"> </w:t>
      </w:r>
      <w:r w:rsidR="00CD4944" w:rsidRPr="00F96212">
        <w:t xml:space="preserve">Select a micropipette of suitable diameter for somatic cell collection and connect it to the mechanical aspiration system </w:t>
      </w:r>
      <w:r w:rsidR="00CD4944" w:rsidRPr="00F96212">
        <w:rPr>
          <w:b/>
          <w:bCs/>
        </w:rPr>
        <w:t>[</w:t>
      </w:r>
      <w:r w:rsidR="00CD4944">
        <w:rPr>
          <w:b/>
          <w:bCs/>
        </w:rPr>
        <w:t>2</w:t>
      </w:r>
      <w:r w:rsidR="00CD4944" w:rsidRPr="00F96212">
        <w:rPr>
          <w:b/>
          <w:bCs/>
        </w:rPr>
        <w:t>]</w:t>
      </w:r>
      <w:r w:rsidR="00CD4944" w:rsidRPr="00F96212">
        <w:t>.</w:t>
      </w:r>
    </w:p>
    <w:p w14:paraId="5823EE8E" w14:textId="30B444B5" w:rsidR="00FD22AE" w:rsidRPr="00F96212" w:rsidRDefault="00FD22AE" w:rsidP="00D938F7">
      <w:pPr>
        <w:pStyle w:val="ShotDescription"/>
        <w:numPr>
          <w:ilvl w:val="2"/>
          <w:numId w:val="3"/>
        </w:numPr>
      </w:pPr>
      <w:r w:rsidRPr="00F96212">
        <w:t xml:space="preserve">Talent positioning the </w:t>
      </w:r>
      <w:r w:rsidRPr="00726E80">
        <w:rPr>
          <w:strike/>
        </w:rPr>
        <w:t>labeled</w:t>
      </w:r>
      <w:r w:rsidRPr="00F96212">
        <w:t xml:space="preserve"> lid onto the microscope stage.</w:t>
      </w:r>
    </w:p>
    <w:p w14:paraId="54C23D5B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selecting a micropipette and attaching it to the aspiration setup.</w:t>
      </w:r>
    </w:p>
    <w:p w14:paraId="3AB8A24D" w14:textId="78B21EE6" w:rsidR="00FD22AE" w:rsidRDefault="00FD22AE" w:rsidP="00FD22AE">
      <w:pPr>
        <w:pStyle w:val="Narration"/>
        <w:numPr>
          <w:ilvl w:val="1"/>
          <w:numId w:val="3"/>
        </w:numPr>
      </w:pPr>
      <w:r w:rsidRPr="00F96212">
        <w:t xml:space="preserve">Carefully insert the micropipette into the microdrop and align it with the dish lid base </w:t>
      </w:r>
      <w:r w:rsidRPr="00F96212">
        <w:rPr>
          <w:b/>
          <w:bCs/>
        </w:rPr>
        <w:t>[1]</w:t>
      </w:r>
      <w:r w:rsidRPr="00F96212">
        <w:t>. Once the pipette aspirates culture medium</w:t>
      </w:r>
      <w:r w:rsidR="00CD4944">
        <w:t xml:space="preserve"> </w:t>
      </w:r>
      <w:r w:rsidR="00CD4944">
        <w:rPr>
          <w:b/>
          <w:bCs/>
        </w:rPr>
        <w:t>[2]</w:t>
      </w:r>
      <w:r w:rsidRPr="00F96212">
        <w:t xml:space="preserve">, begin individual capture of somatic cells </w:t>
      </w:r>
      <w:r w:rsidRPr="00F96212">
        <w:rPr>
          <w:b/>
          <w:bCs/>
        </w:rPr>
        <w:t>[</w:t>
      </w:r>
      <w:r w:rsidR="00CD4944">
        <w:rPr>
          <w:b/>
          <w:bCs/>
        </w:rPr>
        <w:t>3</w:t>
      </w:r>
      <w:r w:rsidRPr="00F96212">
        <w:rPr>
          <w:b/>
          <w:bCs/>
        </w:rPr>
        <w:t>]</w:t>
      </w:r>
      <w:r w:rsidRPr="00F96212">
        <w:t>.</w:t>
      </w:r>
      <w:r w:rsidR="0071279C">
        <w:br/>
      </w:r>
      <w:r w:rsidR="0071279C" w:rsidRPr="0071279C">
        <w:rPr>
          <w:color w:val="000000" w:themeColor="text1"/>
          <w:highlight w:val="green"/>
        </w:rPr>
        <w:t>NOTE: SCOPE shots were shot by the videographer</w:t>
      </w:r>
    </w:p>
    <w:p w14:paraId="5837406F" w14:textId="14BB453B" w:rsidR="00FD22AE" w:rsidRPr="0071279C" w:rsidRDefault="00F81EA1" w:rsidP="00FD22AE">
      <w:pPr>
        <w:pStyle w:val="ShotDescription"/>
        <w:numPr>
          <w:ilvl w:val="2"/>
          <w:numId w:val="3"/>
        </w:numPr>
      </w:pPr>
      <w:r w:rsidRPr="0071279C">
        <w:t xml:space="preserve">SCOPE: </w:t>
      </w:r>
      <w:r w:rsidR="00FD22AE" w:rsidRPr="0071279C">
        <w:t>Talent inserting the micropipette into the microdrop and adjusting its position near the bottom of the lid.</w:t>
      </w:r>
    </w:p>
    <w:p w14:paraId="5AAFC1B5" w14:textId="46A681E4" w:rsidR="00FD22AE" w:rsidRPr="0071279C" w:rsidRDefault="00F81EA1" w:rsidP="00FD22AE">
      <w:pPr>
        <w:pStyle w:val="ShotDescription"/>
        <w:numPr>
          <w:ilvl w:val="2"/>
          <w:numId w:val="3"/>
        </w:numPr>
      </w:pPr>
      <w:r w:rsidRPr="0071279C">
        <w:t xml:space="preserve">SCOPE: </w:t>
      </w:r>
      <w:r w:rsidR="00CD4944" w:rsidRPr="0071279C">
        <w:t>Shot of the pipette aspirating the culture medium</w:t>
      </w:r>
      <w:r w:rsidR="00FD22AE" w:rsidRPr="0071279C">
        <w:t>.</w:t>
      </w:r>
    </w:p>
    <w:p w14:paraId="56607C8F" w14:textId="23925449" w:rsidR="00CD4944" w:rsidRPr="0071279C" w:rsidRDefault="00CD4944" w:rsidP="00FD22AE">
      <w:pPr>
        <w:pStyle w:val="ShotDescription"/>
        <w:numPr>
          <w:ilvl w:val="2"/>
          <w:numId w:val="3"/>
        </w:numPr>
      </w:pPr>
      <w:r w:rsidRPr="0071279C">
        <w:t>SCOPE: Shot of the somatic cells</w:t>
      </w:r>
    </w:p>
    <w:p w14:paraId="23A71F5D" w14:textId="6A51992F" w:rsidR="00FD22AE" w:rsidRDefault="00FD22AE" w:rsidP="00CC043C">
      <w:pPr>
        <w:pStyle w:val="Narration"/>
        <w:numPr>
          <w:ilvl w:val="1"/>
          <w:numId w:val="3"/>
        </w:numPr>
      </w:pPr>
      <w:r w:rsidRPr="00F96212">
        <w:t xml:space="preserve">Focus on the bottom of the microdrop where various cell morphologies are visible </w:t>
      </w:r>
      <w:r w:rsidRPr="00F96212">
        <w:rPr>
          <w:b/>
          <w:bCs/>
        </w:rPr>
        <w:t>[1]</w:t>
      </w:r>
      <w:r w:rsidRPr="00F96212">
        <w:t>.</w:t>
      </w:r>
      <w:r w:rsidR="00CC043C" w:rsidRPr="00CC043C">
        <w:t xml:space="preserve"> </w:t>
      </w:r>
      <w:r w:rsidR="00CC043C" w:rsidRPr="00F96212">
        <w:t xml:space="preserve">Position the micropipette tip next to each somatic cell </w:t>
      </w:r>
      <w:r w:rsidR="00CC043C">
        <w:rPr>
          <w:b/>
          <w:bCs/>
        </w:rPr>
        <w:t xml:space="preserve">[2] </w:t>
      </w:r>
      <w:r w:rsidR="00CC043C" w:rsidRPr="00F96212">
        <w:t xml:space="preserve">and aspirate under negative pressure </w:t>
      </w:r>
      <w:r w:rsidR="00CC043C" w:rsidRPr="00F96212">
        <w:rPr>
          <w:b/>
          <w:bCs/>
        </w:rPr>
        <w:t>[</w:t>
      </w:r>
      <w:r w:rsidR="00CC043C">
        <w:rPr>
          <w:b/>
          <w:bCs/>
        </w:rPr>
        <w:t>3</w:t>
      </w:r>
      <w:r w:rsidR="00CC043C" w:rsidRPr="00F96212">
        <w:rPr>
          <w:b/>
          <w:bCs/>
        </w:rPr>
        <w:t>]</w:t>
      </w:r>
      <w:r w:rsidR="00CC043C" w:rsidRPr="00F96212">
        <w:t xml:space="preserve">. Collect all round and elongated cells regardless of size </w:t>
      </w:r>
      <w:r w:rsidR="00CC043C" w:rsidRPr="00F96212">
        <w:rPr>
          <w:b/>
          <w:bCs/>
        </w:rPr>
        <w:t>[</w:t>
      </w:r>
      <w:r w:rsidR="00CC043C">
        <w:rPr>
          <w:b/>
          <w:bCs/>
        </w:rPr>
        <w:t>4</w:t>
      </w:r>
      <w:r w:rsidR="00CC043C" w:rsidRPr="00F96212">
        <w:rPr>
          <w:b/>
          <w:bCs/>
        </w:rPr>
        <w:t>]</w:t>
      </w:r>
      <w:r w:rsidR="00CC043C" w:rsidRPr="00F96212">
        <w:t>.</w:t>
      </w:r>
    </w:p>
    <w:p w14:paraId="77CF6CB7" w14:textId="77777777" w:rsidR="00D938F7" w:rsidRPr="00D938F7" w:rsidRDefault="00F81EA1" w:rsidP="00D938F7">
      <w:pPr>
        <w:pStyle w:val="ShotDescription"/>
        <w:numPr>
          <w:ilvl w:val="2"/>
          <w:numId w:val="3"/>
        </w:numPr>
        <w:rPr>
          <w:highlight w:val="green"/>
        </w:rPr>
      </w:pPr>
      <w:r w:rsidRPr="0071279C">
        <w:t xml:space="preserve">SCOPE: </w:t>
      </w:r>
      <w:r w:rsidR="00CC043C" w:rsidRPr="0071279C">
        <w:t>Shot</w:t>
      </w:r>
      <w:r w:rsidR="00FD22AE" w:rsidRPr="0071279C">
        <w:t xml:space="preserve"> showing different cell morphologies within the microdrop.</w:t>
      </w:r>
      <w:r w:rsidR="00D938F7">
        <w:br/>
      </w:r>
      <w:r w:rsidR="00D938F7" w:rsidRPr="00D938F7">
        <w:rPr>
          <w:b/>
          <w:bCs/>
          <w:highlight w:val="green"/>
        </w:rPr>
        <w:t>Videographer’s Note</w:t>
      </w:r>
      <w:r w:rsidR="00D938F7" w:rsidRPr="00D938F7">
        <w:rPr>
          <w:highlight w:val="green"/>
        </w:rPr>
        <w:t>:</w:t>
      </w:r>
      <w:r w:rsidR="00D938F7" w:rsidRPr="00D938F7">
        <w:rPr>
          <w:highlight w:val="green"/>
        </w:rPr>
        <w:br/>
        <w:t>- 3.3.1 Take 1: Elongated Cell</w:t>
      </w:r>
    </w:p>
    <w:p w14:paraId="6B8A9CD7" w14:textId="77777777" w:rsidR="00D938F7" w:rsidRPr="00D938F7" w:rsidRDefault="00D938F7" w:rsidP="00D938F7">
      <w:pPr>
        <w:pStyle w:val="ShotDescription"/>
        <w:ind w:firstLine="0"/>
        <w:rPr>
          <w:highlight w:val="green"/>
        </w:rPr>
      </w:pPr>
      <w:r w:rsidRPr="00D938F7">
        <w:rPr>
          <w:highlight w:val="green"/>
        </w:rPr>
        <w:t>- 3.3.1 Take 2: Squamous Cell</w:t>
      </w:r>
    </w:p>
    <w:p w14:paraId="3FAFE7C1" w14:textId="77777777" w:rsidR="00D938F7" w:rsidRPr="00D938F7" w:rsidRDefault="00D938F7" w:rsidP="00D938F7">
      <w:pPr>
        <w:pStyle w:val="ShotDescription"/>
        <w:ind w:firstLine="0"/>
        <w:rPr>
          <w:highlight w:val="green"/>
        </w:rPr>
      </w:pPr>
      <w:r w:rsidRPr="00D938F7">
        <w:rPr>
          <w:highlight w:val="green"/>
        </w:rPr>
        <w:t>- 3.3.1 Take 3: Large Round Cell</w:t>
      </w:r>
    </w:p>
    <w:p w14:paraId="5D6AE7C2" w14:textId="5A5AB67F" w:rsidR="00FD22AE" w:rsidRPr="00F96212" w:rsidRDefault="00D938F7" w:rsidP="00D938F7">
      <w:pPr>
        <w:pStyle w:val="ShotDescription"/>
        <w:ind w:firstLine="0"/>
      </w:pPr>
      <w:r w:rsidRPr="00D938F7">
        <w:rPr>
          <w:highlight w:val="green"/>
        </w:rPr>
        <w:t>- 3.3.1 Take 4: (Clip EEC_4331) Small Round Cell</w:t>
      </w:r>
    </w:p>
    <w:p w14:paraId="637443EA" w14:textId="5A275089" w:rsidR="00CC043C" w:rsidRPr="0071279C" w:rsidRDefault="00F81EA1" w:rsidP="00FD22AE">
      <w:pPr>
        <w:pStyle w:val="ShotDescription"/>
        <w:numPr>
          <w:ilvl w:val="2"/>
          <w:numId w:val="3"/>
        </w:numPr>
      </w:pPr>
      <w:r w:rsidRPr="0071279C">
        <w:t xml:space="preserve">SCOPE: </w:t>
      </w:r>
      <w:r w:rsidR="00CC043C" w:rsidRPr="0071279C">
        <w:t>Shot of the m</w:t>
      </w:r>
      <w:r w:rsidR="00FD22AE" w:rsidRPr="0071279C">
        <w:t xml:space="preserve">icropipette tip </w:t>
      </w:r>
      <w:r w:rsidR="00CC043C" w:rsidRPr="0071279C">
        <w:t xml:space="preserve">being positioned next to </w:t>
      </w:r>
      <w:r w:rsidR="00FD22AE" w:rsidRPr="0071279C">
        <w:t>an individual cell</w:t>
      </w:r>
      <w:r w:rsidR="00CC043C" w:rsidRPr="0071279C">
        <w:t>.</w:t>
      </w:r>
    </w:p>
    <w:p w14:paraId="5340144B" w14:textId="38E95CFB" w:rsidR="00FD22AE" w:rsidRPr="0071279C" w:rsidRDefault="00F81EA1" w:rsidP="00FD22AE">
      <w:pPr>
        <w:pStyle w:val="ShotDescription"/>
        <w:numPr>
          <w:ilvl w:val="2"/>
          <w:numId w:val="3"/>
        </w:numPr>
      </w:pPr>
      <w:r w:rsidRPr="0071279C">
        <w:t>SCOPE</w:t>
      </w:r>
      <w:r w:rsidR="00CC043C" w:rsidRPr="0071279C">
        <w:t xml:space="preserve">:  Shot of the cell being aspirated. </w:t>
      </w:r>
    </w:p>
    <w:p w14:paraId="5C5756F6" w14:textId="54118974" w:rsidR="00FD22AE" w:rsidRPr="00F96212" w:rsidRDefault="00F81EA1" w:rsidP="00FD22AE">
      <w:pPr>
        <w:pStyle w:val="ShotDescription"/>
        <w:numPr>
          <w:ilvl w:val="2"/>
          <w:numId w:val="3"/>
        </w:numPr>
      </w:pPr>
      <w:r w:rsidRPr="0071279C">
        <w:lastRenderedPageBreak/>
        <w:t>SCOPE</w:t>
      </w:r>
      <w:r w:rsidR="00CC043C" w:rsidRPr="0071279C">
        <w:t>: Shot of aspiration</w:t>
      </w:r>
      <w:r w:rsidR="00FD22AE" w:rsidRPr="0071279C">
        <w:t xml:space="preserve"> of both round and elongated cells into the micropipette.</w:t>
      </w:r>
      <w:r w:rsidR="00726E80">
        <w:br/>
      </w:r>
      <w:r w:rsidR="00726E80" w:rsidRPr="00726E80">
        <w:rPr>
          <w:highlight w:val="green"/>
        </w:rPr>
        <w:t>Videographer’s Note: Shot split into two. 3.3.4 : Shot of of aspiration of round cell into de micropipette and 3.3.5: Shot of of aspiration of elongated cell into de micropipette</w:t>
      </w:r>
    </w:p>
    <w:p w14:paraId="1DB013C8" w14:textId="74CFE035" w:rsidR="00FD22AE" w:rsidRDefault="00FD22AE" w:rsidP="004E5D2D">
      <w:pPr>
        <w:pStyle w:val="Narration"/>
        <w:numPr>
          <w:ilvl w:val="1"/>
          <w:numId w:val="3"/>
        </w:numPr>
      </w:pPr>
      <w:r w:rsidRPr="004E5D2D">
        <w:t>After collecting</w:t>
      </w:r>
      <w:r w:rsidRPr="00F96212">
        <w:t xml:space="preserve"> 10 cells, deposit them into a 10 microliter microdrop located on the upper surface of the dish lid </w:t>
      </w:r>
      <w:r w:rsidRPr="00F96212">
        <w:rPr>
          <w:b/>
          <w:bCs/>
        </w:rPr>
        <w:t>[1</w:t>
      </w:r>
      <w:r w:rsidR="004E5D2D">
        <w:rPr>
          <w:b/>
          <w:bCs/>
        </w:rPr>
        <w:t>-TXT</w:t>
      </w:r>
      <w:r w:rsidRPr="00F96212">
        <w:rPr>
          <w:b/>
          <w:bCs/>
        </w:rPr>
        <w:t>]</w:t>
      </w:r>
      <w:r w:rsidRPr="00F96212">
        <w:t xml:space="preserve">. </w:t>
      </w:r>
      <w:r w:rsidR="004E5D2D" w:rsidRPr="00F96212">
        <w:t xml:space="preserve">Retain all collected somatic cells within this microdrop during the entire collection process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2</w:t>
      </w:r>
      <w:r w:rsidR="004E5D2D" w:rsidRPr="00F96212">
        <w:rPr>
          <w:b/>
          <w:bCs/>
        </w:rPr>
        <w:t>]</w:t>
      </w:r>
      <w:r w:rsidR="004E5D2D" w:rsidRPr="00F96212">
        <w:t>.</w:t>
      </w:r>
    </w:p>
    <w:p w14:paraId="06F38F2A" w14:textId="635F6DAC" w:rsidR="00FD22AE" w:rsidRPr="0071279C" w:rsidRDefault="00F81EA1" w:rsidP="00FD22AE">
      <w:pPr>
        <w:pStyle w:val="ShotDescription"/>
        <w:numPr>
          <w:ilvl w:val="2"/>
          <w:numId w:val="3"/>
        </w:numPr>
      </w:pPr>
      <w:r w:rsidRPr="0071279C">
        <w:t xml:space="preserve">SCOPE: </w:t>
      </w:r>
      <w:r w:rsidR="00FD22AE" w:rsidRPr="0071279C">
        <w:t>Talent releasing 10 collected cells into the designated microdrop.</w:t>
      </w:r>
      <w:r w:rsidR="004E5D2D" w:rsidRPr="0071279C">
        <w:rPr>
          <w:b/>
          <w:bCs/>
        </w:rPr>
        <w:t xml:space="preserve">TXT: Repeat until required number of cells for cloning is obtained </w:t>
      </w:r>
    </w:p>
    <w:p w14:paraId="48C7F7E1" w14:textId="237BA079" w:rsidR="00FD22AE" w:rsidRPr="00F96212" w:rsidRDefault="00F81EA1" w:rsidP="00FD22AE">
      <w:pPr>
        <w:pStyle w:val="ShotDescription"/>
        <w:numPr>
          <w:ilvl w:val="2"/>
          <w:numId w:val="3"/>
        </w:numPr>
      </w:pPr>
      <w:r w:rsidRPr="0071279C">
        <w:t>SCOPE:</w:t>
      </w:r>
      <w:r w:rsidR="004E5D2D" w:rsidRPr="0071279C">
        <w:t>: Shot of the microdrop</w:t>
      </w:r>
      <w:r w:rsidR="00726E80">
        <w:br/>
      </w:r>
      <w:r w:rsidR="00726E80" w:rsidRPr="00726E80">
        <w:rPr>
          <w:highlight w:val="green"/>
        </w:rPr>
        <w:t>Videographer’s Note: Takes 2-4: Take 2: View of the 2 microdrops on the microscope stage</w:t>
      </w:r>
    </w:p>
    <w:p w14:paraId="135584E7" w14:textId="4EA1F9E4" w:rsidR="00FD22AE" w:rsidRDefault="00FD22AE" w:rsidP="004E5D2D">
      <w:pPr>
        <w:pStyle w:val="Narration"/>
        <w:numPr>
          <w:ilvl w:val="1"/>
          <w:numId w:val="3"/>
        </w:numPr>
      </w:pPr>
      <w:r w:rsidRPr="00F96212">
        <w:t xml:space="preserve">Once the desired number of somatic cells is collected, perform a simple washing procedure using microdrops to remove sperm, debris, and microbial contaminants </w:t>
      </w:r>
      <w:r w:rsidRPr="00F96212">
        <w:rPr>
          <w:b/>
          <w:bCs/>
        </w:rPr>
        <w:t>[1]</w:t>
      </w:r>
      <w:r w:rsidRPr="00F96212">
        <w:t>.</w:t>
      </w:r>
      <w:r w:rsidR="004E5D2D" w:rsidRPr="004E5D2D">
        <w:t xml:space="preserve"> </w:t>
      </w:r>
      <w:r w:rsidR="004E5D2D" w:rsidRPr="00F96212">
        <w:t xml:space="preserve">Using </w:t>
      </w:r>
      <w:r w:rsidR="004E5D2D">
        <w:t>a</w:t>
      </w:r>
      <w:r w:rsidR="004E5D2D" w:rsidRPr="00F96212">
        <w:t xml:space="preserve"> second dish lid, perform a sequential three-step washing of somatic cells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2</w:t>
      </w:r>
      <w:r w:rsidR="004E5D2D" w:rsidRPr="00F96212">
        <w:rPr>
          <w:b/>
          <w:bCs/>
        </w:rPr>
        <w:t>]</w:t>
      </w:r>
      <w:r w:rsidR="004E5D2D" w:rsidRPr="00F96212">
        <w:t>.</w:t>
      </w:r>
    </w:p>
    <w:p w14:paraId="52D84997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reparing for washing by arranging microdrops for sequential cleaning.</w:t>
      </w:r>
    </w:p>
    <w:p w14:paraId="6BA0C40D" w14:textId="77777777" w:rsidR="00FD22AE" w:rsidRPr="00F96212" w:rsidRDefault="00FD22AE" w:rsidP="00FD22AE">
      <w:pPr>
        <w:pStyle w:val="ShotDescription"/>
        <w:numPr>
          <w:ilvl w:val="2"/>
          <w:numId w:val="3"/>
        </w:numPr>
      </w:pPr>
      <w:r w:rsidRPr="00F96212">
        <w:t>Talent placing a new lid onto the microscope stage with three microdrops arranged.</w:t>
      </w:r>
    </w:p>
    <w:p w14:paraId="118E09EE" w14:textId="7E18EFC5" w:rsidR="00FD22AE" w:rsidRDefault="00FD22AE" w:rsidP="004E5D2D">
      <w:pPr>
        <w:pStyle w:val="Narration"/>
        <w:numPr>
          <w:ilvl w:val="1"/>
          <w:numId w:val="3"/>
        </w:numPr>
      </w:pPr>
      <w:r w:rsidRPr="00F96212">
        <w:t xml:space="preserve">Use a micropipette to transfer the somatic cells into the first drop and allow them to settle for 3 to 5 minutes </w:t>
      </w:r>
      <w:r w:rsidRPr="00F96212">
        <w:rPr>
          <w:b/>
          <w:bCs/>
        </w:rPr>
        <w:t>[</w:t>
      </w:r>
      <w:r w:rsidR="004E5D2D">
        <w:rPr>
          <w:b/>
          <w:bCs/>
        </w:rPr>
        <w:t>1</w:t>
      </w:r>
      <w:r w:rsidRPr="00F96212">
        <w:rPr>
          <w:b/>
          <w:bCs/>
        </w:rPr>
        <w:t>]</w:t>
      </w:r>
      <w:r w:rsidRPr="00F96212">
        <w:t>.</w:t>
      </w:r>
      <w:r w:rsidR="004E5D2D" w:rsidRPr="004E5D2D">
        <w:t xml:space="preserve"> </w:t>
      </w:r>
      <w:r w:rsidR="004E5D2D" w:rsidRPr="00F96212">
        <w:t xml:space="preserve">Transfer the cells from the first drop to the second drop using the same procedure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2</w:t>
      </w:r>
      <w:r w:rsidR="004E5D2D" w:rsidRPr="00F96212">
        <w:rPr>
          <w:b/>
          <w:bCs/>
        </w:rPr>
        <w:t>]</w:t>
      </w:r>
      <w:r w:rsidR="004E5D2D" w:rsidRPr="00F96212">
        <w:t>.</w:t>
      </w:r>
      <w:r w:rsidR="004E5D2D" w:rsidRPr="004E5D2D">
        <w:t xml:space="preserve"> </w:t>
      </w:r>
      <w:r w:rsidR="004E5D2D" w:rsidRPr="00F96212">
        <w:t xml:space="preserve">Repeat the transfer once more and place the somatic cells into the third drop </w:t>
      </w:r>
      <w:r w:rsidR="004E5D2D" w:rsidRPr="00F96212">
        <w:rPr>
          <w:b/>
          <w:bCs/>
        </w:rPr>
        <w:t>[</w:t>
      </w:r>
      <w:r w:rsidR="004E5D2D">
        <w:rPr>
          <w:b/>
          <w:bCs/>
        </w:rPr>
        <w:t>3</w:t>
      </w:r>
      <w:r w:rsidR="004E5D2D" w:rsidRPr="00F96212">
        <w:rPr>
          <w:b/>
          <w:bCs/>
        </w:rPr>
        <w:t>]</w:t>
      </w:r>
      <w:r w:rsidR="004E5D2D" w:rsidRPr="00F96212">
        <w:t>.</w:t>
      </w:r>
    </w:p>
    <w:p w14:paraId="111FB5D2" w14:textId="6726FD72" w:rsidR="00FD22AE" w:rsidRPr="0071279C" w:rsidRDefault="00F81EA1" w:rsidP="00FD22AE">
      <w:pPr>
        <w:pStyle w:val="ShotDescription"/>
        <w:numPr>
          <w:ilvl w:val="2"/>
          <w:numId w:val="3"/>
        </w:numPr>
      </w:pPr>
      <w:r w:rsidRPr="0071279C">
        <w:t xml:space="preserve">SCOPE: </w:t>
      </w:r>
      <w:r w:rsidR="00FD22AE" w:rsidRPr="0071279C">
        <w:t>Talent transferring somatic cells into the first drop and observing settling under the microscope.</w:t>
      </w:r>
    </w:p>
    <w:p w14:paraId="7156E7C1" w14:textId="296D2E84" w:rsidR="00FD22AE" w:rsidRPr="0071279C" w:rsidRDefault="00F81EA1" w:rsidP="00FD22AE">
      <w:pPr>
        <w:pStyle w:val="ShotDescription"/>
        <w:numPr>
          <w:ilvl w:val="2"/>
          <w:numId w:val="3"/>
        </w:numPr>
      </w:pPr>
      <w:r w:rsidRPr="0071279C">
        <w:t xml:space="preserve">SCOPE: </w:t>
      </w:r>
      <w:r w:rsidR="00FD22AE" w:rsidRPr="0071279C">
        <w:t>Talent aspirating cells from the first drop and releasing them into the second drop.</w:t>
      </w:r>
    </w:p>
    <w:p w14:paraId="320AE5A0" w14:textId="34AE82E6" w:rsidR="00FD22AE" w:rsidRPr="0071279C" w:rsidRDefault="00F81EA1" w:rsidP="00FD22AE">
      <w:pPr>
        <w:pStyle w:val="ShotDescription"/>
        <w:numPr>
          <w:ilvl w:val="2"/>
          <w:numId w:val="3"/>
        </w:numPr>
      </w:pPr>
      <w:r w:rsidRPr="0071279C">
        <w:t xml:space="preserve">SCOPE: </w:t>
      </w:r>
      <w:r w:rsidR="00FD22AE" w:rsidRPr="0071279C">
        <w:t>Talent moving somatic cells from the second drop into the third drop.</w:t>
      </w:r>
      <w:r w:rsidR="00726E80" w:rsidRPr="0071279C">
        <w:br/>
      </w:r>
      <w:r w:rsidR="00726E80" w:rsidRPr="0071279C">
        <w:rPr>
          <w:i/>
          <w:iCs/>
          <w:color w:val="EE0000"/>
        </w:rPr>
        <w:t>Added shot: 3.6.4: View of the 3 microdrops on the microscope stage</w:t>
      </w:r>
    </w:p>
    <w:p w14:paraId="6717E99D" w14:textId="77777777" w:rsidR="00FD22AE" w:rsidRPr="0071279C" w:rsidRDefault="00FD22AE" w:rsidP="00FD22AE">
      <w:pPr>
        <w:pStyle w:val="Narration"/>
        <w:numPr>
          <w:ilvl w:val="1"/>
          <w:numId w:val="3"/>
        </w:numPr>
      </w:pPr>
      <w:r w:rsidRPr="0071279C">
        <w:t xml:space="preserve">Finally, deposit the isolated somatic cells into a prepared microdrop designated for somatic cell nuclear transfer </w:t>
      </w:r>
      <w:r w:rsidRPr="0071279C">
        <w:rPr>
          <w:b/>
          <w:bCs/>
        </w:rPr>
        <w:t>[1]</w:t>
      </w:r>
      <w:r w:rsidRPr="0071279C">
        <w:t>.</w:t>
      </w:r>
    </w:p>
    <w:p w14:paraId="1B6A189C" w14:textId="537C62B2" w:rsidR="00FD22AE" w:rsidRPr="0071279C" w:rsidRDefault="00F81EA1" w:rsidP="00FD22AE">
      <w:pPr>
        <w:pStyle w:val="ShotDescription"/>
        <w:numPr>
          <w:ilvl w:val="2"/>
          <w:numId w:val="3"/>
        </w:numPr>
      </w:pPr>
      <w:r w:rsidRPr="0071279C">
        <w:t xml:space="preserve">SCOPE: </w:t>
      </w:r>
      <w:r w:rsidR="00FD22AE" w:rsidRPr="0071279C">
        <w:t>Talent releasing the fully washed somatic cells into the final microdrop for nuclear transfer use.</w:t>
      </w:r>
    </w:p>
    <w:p w14:paraId="503ED3B7" w14:textId="77777777" w:rsidR="00FD22AE" w:rsidRPr="0071279C" w:rsidRDefault="00FD22AE" w:rsidP="00FD22AE"/>
    <w:p w14:paraId="09689C4F" w14:textId="0F0DAF05" w:rsidR="00495959" w:rsidRPr="0071279C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1279C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A3A105F" w14:textId="2BF7ED27" w:rsidR="009977E8" w:rsidRDefault="009977E8" w:rsidP="009977E8">
      <w:pPr>
        <w:pStyle w:val="Narration"/>
        <w:numPr>
          <w:ilvl w:val="1"/>
          <w:numId w:val="3"/>
        </w:numPr>
      </w:pPr>
      <w:r w:rsidRPr="005E4C26">
        <w:t xml:space="preserve">The microaspiration technique successfully recovered somatic cells from cryopreserved equine semen, with capture rates ranging from 317.7 to 424.7 cells per hour across three stallions </w:t>
      </w:r>
      <w:r w:rsidRPr="005E4C26">
        <w:rPr>
          <w:b/>
        </w:rPr>
        <w:t>[1]</w:t>
      </w:r>
      <w:r w:rsidR="00364464">
        <w:t>. S</w:t>
      </w:r>
      <w:r w:rsidRPr="005E4C26">
        <w:t xml:space="preserve">tallion </w:t>
      </w:r>
      <w:r w:rsidR="00364464">
        <w:t>number 3</w:t>
      </w:r>
      <w:r w:rsidRPr="005E4C26">
        <w:t xml:space="preserve"> showing the highest yield </w:t>
      </w:r>
      <w:r w:rsidRPr="005E4C26">
        <w:rPr>
          <w:b/>
        </w:rPr>
        <w:t>[2]</w:t>
      </w:r>
      <w:r w:rsidRPr="005E4C26">
        <w:t>.</w:t>
      </w:r>
    </w:p>
    <w:p w14:paraId="7092CFF2" w14:textId="77777777" w:rsidR="009977E8" w:rsidRPr="00364464" w:rsidRDefault="009977E8" w:rsidP="009977E8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5E4C26">
        <w:t xml:space="preserve">LAB MEDIA: Table 1. </w:t>
      </w:r>
      <w:r w:rsidRPr="00364464">
        <w:rPr>
          <w:i/>
          <w:iCs/>
          <w:color w:val="0000FF"/>
        </w:rPr>
        <w:t>Video editor: Highlight the entire “Average of somatic cells capture/hour” column for stallions #01, #02, and #03.</w:t>
      </w:r>
    </w:p>
    <w:p w14:paraId="4B406309" w14:textId="2BE62830" w:rsidR="009977E8" w:rsidRPr="005E4C26" w:rsidRDefault="009977E8" w:rsidP="009977E8">
      <w:pPr>
        <w:pStyle w:val="ShotDescription"/>
        <w:numPr>
          <w:ilvl w:val="2"/>
          <w:numId w:val="3"/>
        </w:numPr>
      </w:pPr>
      <w:r w:rsidRPr="005E4C26">
        <w:t xml:space="preserve">LAB MEDIA: Table 1. </w:t>
      </w:r>
      <w:r w:rsidRPr="00364464">
        <w:rPr>
          <w:i/>
          <w:iCs/>
          <w:color w:val="0000FF"/>
        </w:rPr>
        <w:t>Video editor: Highlight the row for stallion #03</w:t>
      </w:r>
    </w:p>
    <w:p w14:paraId="00242E4F" w14:textId="76BD3D52" w:rsidR="009977E8" w:rsidRDefault="009977E8" w:rsidP="009977E8">
      <w:pPr>
        <w:pStyle w:val="Narration"/>
        <w:numPr>
          <w:ilvl w:val="1"/>
          <w:numId w:val="3"/>
        </w:numPr>
      </w:pPr>
      <w:r w:rsidRPr="005E4C26">
        <w:t xml:space="preserve">Five distinct somatic cell types were identified based on size and morphology </w:t>
      </w:r>
      <w:r w:rsidRPr="005E4C26">
        <w:rPr>
          <w:b/>
        </w:rPr>
        <w:t>[1]</w:t>
      </w:r>
      <w:r w:rsidRPr="005E4C26">
        <w:t>.</w:t>
      </w:r>
      <w:r w:rsidR="00364464">
        <w:t xml:space="preserve"> </w:t>
      </w:r>
    </w:p>
    <w:p w14:paraId="07113E9B" w14:textId="1B533856" w:rsidR="009977E8" w:rsidRPr="005E4C26" w:rsidRDefault="009977E8" w:rsidP="009977E8">
      <w:pPr>
        <w:pStyle w:val="ShotDescription"/>
        <w:numPr>
          <w:ilvl w:val="2"/>
          <w:numId w:val="3"/>
        </w:numPr>
      </w:pPr>
      <w:r w:rsidRPr="005E4C26">
        <w:t xml:space="preserve">LAB MEDIA: Figure 3 </w:t>
      </w:r>
      <w:r w:rsidR="00364464" w:rsidRPr="00364464">
        <w:rPr>
          <w:i/>
          <w:iCs/>
          <w:color w:val="0000FF"/>
        </w:rPr>
        <w:t>Video Editor: Please sequentially show A to D panels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3646D3F" w14:textId="77777777" w:rsidR="0071279C" w:rsidRDefault="0071279C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23032312" w14:textId="21DE6274" w:rsidR="0071279C" w:rsidRPr="0071279C" w:rsidRDefault="0071279C" w:rsidP="0071279C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3CBD4D5A" w14:textId="7EBFE6B8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Microaspiration</w:t>
      </w:r>
      <w:r w:rsidRPr="0071279C">
        <w:rPr>
          <w:rFonts w:eastAsia="Times New Roman" w:cstheme="minorHAnsi"/>
        </w:rPr>
        <w:br/>
        <w:t>Pronunciation link: https://www.merriam-webster.com/dictionary/microaspiration</w:t>
      </w:r>
      <w:r w:rsidRPr="0071279C">
        <w:rPr>
          <w:rFonts w:eastAsia="Times New Roman" w:cstheme="minorHAnsi"/>
        </w:rPr>
        <w:br/>
        <w:t>IPA: /ˌmaɪ.kroʊˌæs.pəˈreɪ.ʃən/</w:t>
      </w:r>
      <w:r w:rsidRPr="0071279C">
        <w:rPr>
          <w:rFonts w:eastAsia="Times New Roman" w:cstheme="minorHAnsi"/>
        </w:rPr>
        <w:br/>
        <w:t>Phonetic Spelling: my·kroh·as·puh·ray·shuhn</w:t>
      </w:r>
    </w:p>
    <w:p w14:paraId="454D4425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Cryopreserved</w:t>
      </w:r>
      <w:r w:rsidRPr="0071279C">
        <w:rPr>
          <w:rFonts w:eastAsia="Times New Roman" w:cstheme="minorHAnsi"/>
        </w:rPr>
        <w:br/>
        <w:t xml:space="preserve">Pronunciation link: </w:t>
      </w:r>
      <w:hyperlink r:id="rId15" w:tgtFrame="_new" w:history="1">
        <w:r w:rsidRPr="0071279C">
          <w:rPr>
            <w:rStyle w:val="Hyperlink"/>
            <w:rFonts w:eastAsia="Times New Roman" w:cstheme="minorHAnsi"/>
          </w:rPr>
          <w:t>https://www.merriam-webster.com/dictionary/cryopreserved</w:t>
        </w:r>
      </w:hyperlink>
      <w:r w:rsidRPr="0071279C">
        <w:rPr>
          <w:rFonts w:eastAsia="Times New Roman" w:cstheme="minorHAnsi"/>
        </w:rPr>
        <w:br/>
        <w:t>IPA: /ˌkraɪ.oʊ.prɪˈzɝːvd/</w:t>
      </w:r>
      <w:r w:rsidRPr="0071279C">
        <w:rPr>
          <w:rFonts w:eastAsia="Times New Roman" w:cstheme="minorHAnsi"/>
        </w:rPr>
        <w:br/>
        <w:t>Phonetic Spelling: kry·oh·prih·zervd</w:t>
      </w:r>
    </w:p>
    <w:p w14:paraId="403C2019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Equine</w:t>
      </w:r>
      <w:r w:rsidRPr="0071279C">
        <w:rPr>
          <w:rFonts w:eastAsia="Times New Roman" w:cstheme="minorHAnsi"/>
        </w:rPr>
        <w:br/>
        <w:t xml:space="preserve">Pronunciation link: </w:t>
      </w:r>
      <w:hyperlink r:id="rId16" w:tgtFrame="_new" w:history="1">
        <w:r w:rsidRPr="0071279C">
          <w:rPr>
            <w:rStyle w:val="Hyperlink"/>
            <w:rFonts w:eastAsia="Times New Roman" w:cstheme="minorHAnsi"/>
          </w:rPr>
          <w:t>https://www.merriam-webster.com/dictionary/equine</w:t>
        </w:r>
      </w:hyperlink>
      <w:r w:rsidRPr="0071279C">
        <w:rPr>
          <w:rFonts w:eastAsia="Times New Roman" w:cstheme="minorHAnsi"/>
        </w:rPr>
        <w:br/>
        <w:t>IPA: /ˈiː.kwaɪn/</w:t>
      </w:r>
      <w:r w:rsidRPr="0071279C">
        <w:rPr>
          <w:rFonts w:eastAsia="Times New Roman" w:cstheme="minorHAnsi"/>
        </w:rPr>
        <w:br/>
        <w:t>Phonetic Spelling: ee·kwyne</w:t>
      </w:r>
    </w:p>
    <w:p w14:paraId="5DA8450F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Somatic</w:t>
      </w:r>
      <w:r w:rsidRPr="0071279C">
        <w:rPr>
          <w:rFonts w:eastAsia="Times New Roman" w:cstheme="minorHAnsi"/>
        </w:rPr>
        <w:br/>
        <w:t xml:space="preserve">Pronunciation link: </w:t>
      </w:r>
      <w:hyperlink r:id="rId17" w:tgtFrame="_new" w:history="1">
        <w:r w:rsidRPr="0071279C">
          <w:rPr>
            <w:rStyle w:val="Hyperlink"/>
            <w:rFonts w:eastAsia="Times New Roman" w:cstheme="minorHAnsi"/>
          </w:rPr>
          <w:t>https://www.merriam-webster.com/dictionary/somatic</w:t>
        </w:r>
      </w:hyperlink>
      <w:r w:rsidRPr="0071279C">
        <w:rPr>
          <w:rFonts w:eastAsia="Times New Roman" w:cstheme="minorHAnsi"/>
        </w:rPr>
        <w:br/>
        <w:t>IPA: /soʊˈmæt̬.ɪk/</w:t>
      </w:r>
      <w:r w:rsidRPr="0071279C">
        <w:rPr>
          <w:rFonts w:eastAsia="Times New Roman" w:cstheme="minorHAnsi"/>
        </w:rPr>
        <w:br/>
        <w:t>Phonetic Spelling: soh·mat·ik</w:t>
      </w:r>
    </w:p>
    <w:p w14:paraId="1B6E3275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Micromanipulation</w:t>
      </w:r>
      <w:r w:rsidRPr="0071279C">
        <w:rPr>
          <w:rFonts w:eastAsia="Times New Roman" w:cstheme="minorHAnsi"/>
        </w:rPr>
        <w:br/>
        <w:t xml:space="preserve">Pronunciation link: </w:t>
      </w:r>
      <w:hyperlink r:id="rId18" w:tgtFrame="_new" w:history="1">
        <w:r w:rsidRPr="0071279C">
          <w:rPr>
            <w:rStyle w:val="Hyperlink"/>
            <w:rFonts w:eastAsia="Times New Roman" w:cstheme="minorHAnsi"/>
          </w:rPr>
          <w:t>https://www.merriam-webster.com/dictionary/micromanipulation</w:t>
        </w:r>
      </w:hyperlink>
      <w:r w:rsidRPr="0071279C">
        <w:rPr>
          <w:rFonts w:eastAsia="Times New Roman" w:cstheme="minorHAnsi"/>
        </w:rPr>
        <w:br/>
        <w:t>IPA: /ˌmaɪ.kroʊ.məˌnɪp.jəˈleɪ.ʃən/</w:t>
      </w:r>
      <w:r w:rsidRPr="0071279C">
        <w:rPr>
          <w:rFonts w:eastAsia="Times New Roman" w:cstheme="minorHAnsi"/>
        </w:rPr>
        <w:br/>
        <w:t>Phonetic Spelling: my·kroh·muh·nip·yuh·lay·shuhn</w:t>
      </w:r>
    </w:p>
    <w:p w14:paraId="6D927C75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Microcentrifuge</w:t>
      </w:r>
      <w:r w:rsidRPr="0071279C">
        <w:rPr>
          <w:rFonts w:eastAsia="Times New Roman" w:cstheme="minorHAnsi"/>
        </w:rPr>
        <w:br/>
        <w:t>Pronunciation link: https://www.merriam-webster.com/dictionary/microcentrifuge</w:t>
      </w:r>
      <w:r w:rsidRPr="0071279C">
        <w:rPr>
          <w:rFonts w:eastAsia="Times New Roman" w:cstheme="minorHAnsi"/>
        </w:rPr>
        <w:br/>
        <w:t>IPA: /ˌmaɪ.kroʊˈsɛn.trəˌfjuːdʒ/</w:t>
      </w:r>
      <w:r w:rsidRPr="0071279C">
        <w:rPr>
          <w:rFonts w:eastAsia="Times New Roman" w:cstheme="minorHAnsi"/>
        </w:rPr>
        <w:br/>
        <w:t>Phonetic Spelling: my·kroh·sen·truh·fyooj</w:t>
      </w:r>
    </w:p>
    <w:p w14:paraId="27BD790F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Microliters</w:t>
      </w:r>
      <w:r w:rsidRPr="0071279C">
        <w:rPr>
          <w:rFonts w:eastAsia="Times New Roman" w:cstheme="minorHAnsi"/>
        </w:rPr>
        <w:br/>
        <w:t xml:space="preserve">Pronunciation link: </w:t>
      </w:r>
      <w:hyperlink r:id="rId19" w:tgtFrame="_new" w:history="1">
        <w:r w:rsidRPr="0071279C">
          <w:rPr>
            <w:rStyle w:val="Hyperlink"/>
            <w:rFonts w:eastAsia="Times New Roman" w:cstheme="minorHAnsi"/>
          </w:rPr>
          <w:t>https://www.merriam-webster.com/dictionary/microliter</w:t>
        </w:r>
      </w:hyperlink>
      <w:r w:rsidRPr="0071279C">
        <w:rPr>
          <w:rFonts w:eastAsia="Times New Roman" w:cstheme="minorHAnsi"/>
        </w:rPr>
        <w:br/>
        <w:t>IPA: /ˈmaɪ.kroʊˌliː.t̬ɚ/</w:t>
      </w:r>
      <w:r w:rsidRPr="0071279C">
        <w:rPr>
          <w:rFonts w:eastAsia="Times New Roman" w:cstheme="minorHAnsi"/>
        </w:rPr>
        <w:br/>
        <w:t>Phonetic Spelling: my·kroh·lee·ter</w:t>
      </w:r>
    </w:p>
    <w:p w14:paraId="2ADA054C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Diploid</w:t>
      </w:r>
      <w:r w:rsidRPr="0071279C">
        <w:rPr>
          <w:rFonts w:eastAsia="Times New Roman" w:cstheme="minorHAnsi"/>
        </w:rPr>
        <w:br/>
        <w:t xml:space="preserve">Pronunciation link: </w:t>
      </w:r>
      <w:hyperlink r:id="rId20" w:tgtFrame="_new" w:history="1">
        <w:r w:rsidRPr="0071279C">
          <w:rPr>
            <w:rStyle w:val="Hyperlink"/>
            <w:rFonts w:eastAsia="Times New Roman" w:cstheme="minorHAnsi"/>
          </w:rPr>
          <w:t>https://www.merriam-webster.com/dictionary/diploid</w:t>
        </w:r>
      </w:hyperlink>
      <w:r w:rsidRPr="0071279C">
        <w:rPr>
          <w:rFonts w:eastAsia="Times New Roman" w:cstheme="minorHAnsi"/>
        </w:rPr>
        <w:br/>
        <w:t>IPA: /ˈdɪp.lɔɪd/</w:t>
      </w:r>
      <w:r w:rsidRPr="0071279C">
        <w:rPr>
          <w:rFonts w:eastAsia="Times New Roman" w:cstheme="minorHAnsi"/>
        </w:rPr>
        <w:br/>
        <w:t>Phonetic Spelling: dip·loyd</w:t>
      </w:r>
    </w:p>
    <w:p w14:paraId="090A0E14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Micropipette</w:t>
      </w:r>
      <w:r w:rsidRPr="0071279C">
        <w:rPr>
          <w:rFonts w:eastAsia="Times New Roman" w:cstheme="minorHAnsi"/>
        </w:rPr>
        <w:br/>
        <w:t xml:space="preserve">Pronunciation link: </w:t>
      </w:r>
      <w:hyperlink r:id="rId21" w:tgtFrame="_new" w:history="1">
        <w:r w:rsidRPr="0071279C">
          <w:rPr>
            <w:rStyle w:val="Hyperlink"/>
            <w:rFonts w:eastAsia="Times New Roman" w:cstheme="minorHAnsi"/>
          </w:rPr>
          <w:t>https://www.merriam-webster.com/dictionary/micropipette</w:t>
        </w:r>
      </w:hyperlink>
      <w:r w:rsidRPr="0071279C">
        <w:rPr>
          <w:rFonts w:eastAsia="Times New Roman" w:cstheme="minorHAnsi"/>
        </w:rPr>
        <w:br/>
        <w:t>IPA: /ˌmaɪ.kroʊ.pɪˈpɛt/</w:t>
      </w:r>
      <w:r w:rsidRPr="0071279C">
        <w:rPr>
          <w:rFonts w:eastAsia="Times New Roman" w:cstheme="minorHAnsi"/>
        </w:rPr>
        <w:br/>
        <w:t>Phonetic Spelling: my·kroh·pih·pet</w:t>
      </w:r>
    </w:p>
    <w:p w14:paraId="61CAC418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Polyvinylpyrrolidone</w:t>
      </w:r>
      <w:r w:rsidRPr="0071279C">
        <w:rPr>
          <w:rFonts w:eastAsia="Times New Roman" w:cstheme="minorHAnsi"/>
        </w:rPr>
        <w:br/>
        <w:t xml:space="preserve">Pronunciation link: </w:t>
      </w:r>
      <w:hyperlink r:id="rId22" w:tgtFrame="_new" w:history="1">
        <w:r w:rsidRPr="0071279C">
          <w:rPr>
            <w:rStyle w:val="Hyperlink"/>
            <w:rFonts w:eastAsia="Times New Roman" w:cstheme="minorHAnsi"/>
          </w:rPr>
          <w:t>https://www.howtopronounce.com/polyvinylpyrrolidone</w:t>
        </w:r>
      </w:hyperlink>
      <w:r w:rsidRPr="0071279C">
        <w:rPr>
          <w:rFonts w:eastAsia="Times New Roman" w:cstheme="minorHAnsi"/>
        </w:rPr>
        <w:br/>
        <w:t>IPA: /ˌpɑː.liˌvaɪ.nəl.pɪˈrɑː.lɪˌdoʊn/</w:t>
      </w:r>
      <w:r w:rsidRPr="0071279C">
        <w:rPr>
          <w:rFonts w:eastAsia="Times New Roman" w:cstheme="minorHAnsi"/>
        </w:rPr>
        <w:br/>
        <w:t>Phonetic Spelling: pah·lee·vy·nuhl·pih·rah·luh·dohn</w:t>
      </w:r>
    </w:p>
    <w:p w14:paraId="3AD1BAB7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Polyvinyl alcohol</w:t>
      </w:r>
      <w:r w:rsidRPr="0071279C">
        <w:rPr>
          <w:rFonts w:eastAsia="Times New Roman" w:cstheme="minorHAnsi"/>
        </w:rPr>
        <w:br/>
        <w:t xml:space="preserve">Pronunciation link: </w:t>
      </w:r>
      <w:hyperlink r:id="rId23" w:tgtFrame="_new" w:history="1">
        <w:r w:rsidRPr="0071279C">
          <w:rPr>
            <w:rStyle w:val="Hyperlink"/>
            <w:rFonts w:eastAsia="Times New Roman" w:cstheme="minorHAnsi"/>
          </w:rPr>
          <w:t>https://www.merriam-webster.com/dictionary/polyvinyl%20alcohol</w:t>
        </w:r>
      </w:hyperlink>
      <w:r w:rsidRPr="0071279C">
        <w:rPr>
          <w:rFonts w:eastAsia="Times New Roman" w:cstheme="minorHAnsi"/>
        </w:rPr>
        <w:br/>
      </w:r>
      <w:r w:rsidRPr="0071279C">
        <w:rPr>
          <w:rFonts w:eastAsia="Times New Roman" w:cstheme="minorHAnsi"/>
        </w:rPr>
        <w:lastRenderedPageBreak/>
        <w:t>IPA: /ˌpɑː.liˌvaɪ.nəlˈæl.kəˌhɔːl/</w:t>
      </w:r>
      <w:r w:rsidRPr="0071279C">
        <w:rPr>
          <w:rFonts w:eastAsia="Times New Roman" w:cstheme="minorHAnsi"/>
        </w:rPr>
        <w:br/>
        <w:t>Phonetic Spelling: pah·lee·vy·nuhl·al·kuh·hawl</w:t>
      </w:r>
    </w:p>
    <w:p w14:paraId="1AF4CAD6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β-mercaptoethanol</w:t>
      </w:r>
      <w:r w:rsidRPr="0071279C">
        <w:rPr>
          <w:rFonts w:eastAsia="Times New Roman" w:cstheme="minorHAnsi"/>
        </w:rPr>
        <w:br/>
        <w:t>Pronunciation link: https://www.howtopronounce.com/beta-mercaptoethanol</w:t>
      </w:r>
      <w:r w:rsidRPr="0071279C">
        <w:rPr>
          <w:rFonts w:eastAsia="Times New Roman" w:cstheme="minorHAnsi"/>
        </w:rPr>
        <w:br/>
        <w:t>IPA: /ˌbeɪ.t̬ə.mɚˌkæp.toʊˈɛθ.əˌnɔːl/</w:t>
      </w:r>
      <w:r w:rsidRPr="0071279C">
        <w:rPr>
          <w:rFonts w:eastAsia="Times New Roman" w:cstheme="minorHAnsi"/>
        </w:rPr>
        <w:br/>
        <w:t>Phonetic Spelling: bay·tuh·mur·kap·toh·eth·uh·nawl</w:t>
      </w:r>
    </w:p>
    <w:p w14:paraId="3C162ABD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Microscopy</w:t>
      </w:r>
      <w:r w:rsidRPr="0071279C">
        <w:rPr>
          <w:rFonts w:eastAsia="Times New Roman" w:cstheme="minorHAnsi"/>
        </w:rPr>
        <w:br/>
        <w:t xml:space="preserve">Pronunciation link: </w:t>
      </w:r>
      <w:hyperlink r:id="rId24" w:tgtFrame="_new" w:history="1">
        <w:r w:rsidRPr="0071279C">
          <w:rPr>
            <w:rStyle w:val="Hyperlink"/>
            <w:rFonts w:eastAsia="Times New Roman" w:cstheme="minorHAnsi"/>
          </w:rPr>
          <w:t>https://www.merriam-webster.com/dictionary/microscopy</w:t>
        </w:r>
      </w:hyperlink>
      <w:r w:rsidRPr="0071279C">
        <w:rPr>
          <w:rFonts w:eastAsia="Times New Roman" w:cstheme="minorHAnsi"/>
        </w:rPr>
        <w:br/>
        <w:t>IPA: /maɪˈkrɑː.skə.pi/</w:t>
      </w:r>
      <w:r w:rsidRPr="0071279C">
        <w:rPr>
          <w:rFonts w:eastAsia="Times New Roman" w:cstheme="minorHAnsi"/>
        </w:rPr>
        <w:br/>
        <w:t>Phonetic Spelling: my·krah·skuh·pee</w:t>
      </w:r>
    </w:p>
    <w:p w14:paraId="39727AF0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Stereomicroscope</w:t>
      </w:r>
      <w:r w:rsidRPr="0071279C">
        <w:rPr>
          <w:rFonts w:eastAsia="Times New Roman" w:cstheme="minorHAnsi"/>
        </w:rPr>
        <w:br/>
        <w:t xml:space="preserve">Pronunciation link: </w:t>
      </w:r>
      <w:hyperlink r:id="rId25" w:tgtFrame="_new" w:history="1">
        <w:r w:rsidRPr="0071279C">
          <w:rPr>
            <w:rStyle w:val="Hyperlink"/>
            <w:rFonts w:eastAsia="Times New Roman" w:cstheme="minorHAnsi"/>
          </w:rPr>
          <w:t>https://www.merriam-webster.com/dictionary/stereomicroscope</w:t>
        </w:r>
      </w:hyperlink>
      <w:r w:rsidRPr="0071279C">
        <w:rPr>
          <w:rFonts w:eastAsia="Times New Roman" w:cstheme="minorHAnsi"/>
        </w:rPr>
        <w:br/>
        <w:t>IPA: /ˌstɛr.i.oʊˈmaɪ.krəˌskoʊp/</w:t>
      </w:r>
      <w:r w:rsidRPr="0071279C">
        <w:rPr>
          <w:rFonts w:eastAsia="Times New Roman" w:cstheme="minorHAnsi"/>
        </w:rPr>
        <w:br/>
        <w:t>Phonetic Spelling: stair·ee·oh·my·kruh·skohp</w:t>
      </w:r>
    </w:p>
    <w:p w14:paraId="77E320B3" w14:textId="77777777" w:rsidR="0071279C" w:rsidRPr="0071279C" w:rsidRDefault="0071279C" w:rsidP="0071279C">
      <w:pPr>
        <w:rPr>
          <w:rFonts w:eastAsia="Times New Roman" w:cstheme="minorHAnsi"/>
        </w:rPr>
      </w:pPr>
      <w:r w:rsidRPr="0071279C">
        <w:rPr>
          <w:rFonts w:eastAsia="Times New Roman" w:cstheme="minorHAnsi"/>
        </w:rPr>
        <w:t>  Nuclear transfer</w:t>
      </w:r>
      <w:r w:rsidRPr="0071279C">
        <w:rPr>
          <w:rFonts w:eastAsia="Times New Roman" w:cstheme="minorHAnsi"/>
        </w:rPr>
        <w:br/>
        <w:t>Pronunciation link: https://www.merriam-webster.com/dictionary/nuclear%20transfer</w:t>
      </w:r>
      <w:r w:rsidRPr="0071279C">
        <w:rPr>
          <w:rFonts w:eastAsia="Times New Roman" w:cstheme="minorHAnsi"/>
        </w:rPr>
        <w:br/>
        <w:t>IPA: /ˈnuː.kli.ɚ ˈtræns.fɝː/</w:t>
      </w:r>
      <w:r w:rsidRPr="0071279C">
        <w:rPr>
          <w:rFonts w:eastAsia="Times New Roman" w:cstheme="minorHAnsi"/>
        </w:rPr>
        <w:br/>
        <w:t>Phonetic Spelling: noo·klee·er trans·fer</w:t>
      </w:r>
    </w:p>
    <w:p w14:paraId="00E4DD89" w14:textId="3E7F5C61" w:rsidR="00AD3B41" w:rsidRPr="0071279C" w:rsidRDefault="00AD3B41" w:rsidP="00012B08">
      <w:pPr>
        <w:rPr>
          <w:rFonts w:eastAsia="Times New Roman" w:cstheme="minorHAnsi"/>
        </w:rPr>
      </w:pPr>
    </w:p>
    <w:sectPr w:rsidR="00AD3B41" w:rsidRPr="0071279C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CAFD64" w14:textId="77777777" w:rsidR="00564F17" w:rsidRDefault="00564F17">
      <w:r>
        <w:separator/>
      </w:r>
    </w:p>
    <w:p w14:paraId="2367BEF2" w14:textId="77777777" w:rsidR="00564F17" w:rsidRDefault="00564F17"/>
  </w:endnote>
  <w:endnote w:type="continuationSeparator" w:id="0">
    <w:p w14:paraId="67AE26F6" w14:textId="77777777" w:rsidR="00564F17" w:rsidRDefault="00564F17">
      <w:r>
        <w:continuationSeparator/>
      </w:r>
    </w:p>
    <w:p w14:paraId="1F199ED6" w14:textId="77777777" w:rsidR="00564F17" w:rsidRDefault="00564F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B353A5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8185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81EA1">
      <w:rPr>
        <w:rFonts w:cstheme="minorHAnsi"/>
      </w:rPr>
      <w:t xml:space="preserve"> November 1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E5D98A" w14:textId="77777777" w:rsidR="00564F17" w:rsidRDefault="00564F17">
      <w:r>
        <w:separator/>
      </w:r>
    </w:p>
    <w:p w14:paraId="0FD765E4" w14:textId="77777777" w:rsidR="00564F17" w:rsidRDefault="00564F17"/>
  </w:footnote>
  <w:footnote w:type="continuationSeparator" w:id="0">
    <w:p w14:paraId="43129A5E" w14:textId="77777777" w:rsidR="00564F17" w:rsidRDefault="00564F17">
      <w:r>
        <w:continuationSeparator/>
      </w:r>
    </w:p>
    <w:p w14:paraId="3BB8DC98" w14:textId="77777777" w:rsidR="00564F17" w:rsidRDefault="00564F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AF54B7" w:rsidR="00336C61" w:rsidRPr="006D3AC7" w:rsidRDefault="00336C61" w:rsidP="00F81EA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81EA1" w:rsidRPr="007E3A6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81EA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65779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2463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0A49"/>
    <w:rsid w:val="00176D6F"/>
    <w:rsid w:val="00177B33"/>
    <w:rsid w:val="001819E3"/>
    <w:rsid w:val="00184EF9"/>
    <w:rsid w:val="00191A77"/>
    <w:rsid w:val="001938F1"/>
    <w:rsid w:val="00194DBB"/>
    <w:rsid w:val="0019607C"/>
    <w:rsid w:val="001B2EFE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1F5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46D4"/>
    <w:rsid w:val="002A176E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464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2673"/>
    <w:rsid w:val="004C1095"/>
    <w:rsid w:val="004C12F8"/>
    <w:rsid w:val="004C2DAD"/>
    <w:rsid w:val="004C4FAE"/>
    <w:rsid w:val="004C6ED2"/>
    <w:rsid w:val="004D1E0E"/>
    <w:rsid w:val="004D4A4F"/>
    <w:rsid w:val="004D5C8C"/>
    <w:rsid w:val="004D61D6"/>
    <w:rsid w:val="004E0C5A"/>
    <w:rsid w:val="004E2BE1"/>
    <w:rsid w:val="004E35F1"/>
    <w:rsid w:val="004E3F8E"/>
    <w:rsid w:val="004E4801"/>
    <w:rsid w:val="004E5008"/>
    <w:rsid w:val="004E5D2D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4F17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360F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854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79C"/>
    <w:rsid w:val="0071294C"/>
    <w:rsid w:val="007244F3"/>
    <w:rsid w:val="007249E7"/>
    <w:rsid w:val="00724E3B"/>
    <w:rsid w:val="00726E80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5B43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977E8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4AEA"/>
    <w:rsid w:val="00AF182A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4EFA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43C"/>
    <w:rsid w:val="00CC0C58"/>
    <w:rsid w:val="00CC1850"/>
    <w:rsid w:val="00CC29BF"/>
    <w:rsid w:val="00CC52BE"/>
    <w:rsid w:val="00CD4944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7808"/>
    <w:rsid w:val="00D30007"/>
    <w:rsid w:val="00D300CE"/>
    <w:rsid w:val="00D367C0"/>
    <w:rsid w:val="00D37C1A"/>
    <w:rsid w:val="00D406D6"/>
    <w:rsid w:val="00D4575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38F7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1408"/>
    <w:rsid w:val="00E24673"/>
    <w:rsid w:val="00E24898"/>
    <w:rsid w:val="00E27EF5"/>
    <w:rsid w:val="00E355EE"/>
    <w:rsid w:val="00E35FB3"/>
    <w:rsid w:val="00E36EFA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5A31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1444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1EA1"/>
    <w:rsid w:val="00F83448"/>
    <w:rsid w:val="00F917CF"/>
    <w:rsid w:val="00F95E8D"/>
    <w:rsid w:val="00FA1A9D"/>
    <w:rsid w:val="00FA5014"/>
    <w:rsid w:val="00FA532D"/>
    <w:rsid w:val="00FA7A79"/>
    <w:rsid w:val="00FA7D51"/>
    <w:rsid w:val="00FB3077"/>
    <w:rsid w:val="00FC5752"/>
    <w:rsid w:val="00FD00B1"/>
    <w:rsid w:val="00FD1497"/>
    <w:rsid w:val="00FD22AE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EA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D22A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D22A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D22A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D22A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D22A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D22A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hernan@correo.xoc.uam.mx" TargetMode="External"/><Relationship Id="rId13" Type="http://schemas.openxmlformats.org/officeDocument/2006/relationships/hyperlink" Target="mailto:ehernan@correo.xoc.uam.mx" TargetMode="External"/><Relationship Id="rId18" Type="http://schemas.openxmlformats.org/officeDocument/2006/relationships/hyperlink" Target="https://www.merriam-webster.com/dictionary/micromanipulation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micropipette" TargetMode="External"/><Relationship Id="rId7" Type="http://schemas.openxmlformats.org/officeDocument/2006/relationships/hyperlink" Target="https://review.jove.com/account/file-uploader?src=21168268" TargetMode="External"/><Relationship Id="rId12" Type="http://schemas.openxmlformats.org/officeDocument/2006/relationships/hyperlink" Target="mailto:mkjelland@hotmail.com" TargetMode="External"/><Relationship Id="rId17" Type="http://schemas.openxmlformats.org/officeDocument/2006/relationships/hyperlink" Target="https://www.merriam-webster.com/dictionary/somatic" TargetMode="External"/><Relationship Id="rId25" Type="http://schemas.openxmlformats.org/officeDocument/2006/relationships/hyperlink" Target="https://www.merriam-webster.com/dictionary/stereomicroscop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equine" TargetMode="External"/><Relationship Id="rId20" Type="http://schemas.openxmlformats.org/officeDocument/2006/relationships/hyperlink" Target="https://www.merriam-webster.com/dictionary/diploid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amaria@correo.xoc.uam.mx" TargetMode="External"/><Relationship Id="rId24" Type="http://schemas.openxmlformats.org/officeDocument/2006/relationships/hyperlink" Target="https://www.merriam-webster.com/dictionary/microscop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cryopreserved" TargetMode="External"/><Relationship Id="rId23" Type="http://schemas.openxmlformats.org/officeDocument/2006/relationships/hyperlink" Target="https://www.merriam-webster.com/dictionary/polyvinyl%20alcohol" TargetMode="External"/><Relationship Id="rId28" Type="http://schemas.openxmlformats.org/officeDocument/2006/relationships/footer" Target="footer2.xml"/><Relationship Id="rId10" Type="http://schemas.openxmlformats.org/officeDocument/2006/relationships/hyperlink" Target="mailto:avalosr@correo.xoc.uam.mx" TargetMode="External"/><Relationship Id="rId19" Type="http://schemas.openxmlformats.org/officeDocument/2006/relationships/hyperlink" Target="https://www.merriam-webster.com/dictionary/microlit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2223801065@correo.xoc.uam.mx" TargetMode="External"/><Relationship Id="rId14" Type="http://schemas.openxmlformats.org/officeDocument/2006/relationships/hyperlink" Target="https://review.jove.com/account/file-uploader?src=21168268" TargetMode="External"/><Relationship Id="rId22" Type="http://schemas.openxmlformats.org/officeDocument/2006/relationships/hyperlink" Target="https://www.howtopronounce.com/polyvinylpyrrolidone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2193</Words>
  <Characters>12503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2</cp:revision>
  <cp:lastPrinted>2025-12-15T09:49:00Z</cp:lastPrinted>
  <dcterms:created xsi:type="dcterms:W3CDTF">2025-11-05T20:25:00Z</dcterms:created>
  <dcterms:modified xsi:type="dcterms:W3CDTF">2025-12-15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